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5AE375" w14:textId="1051D468" w:rsidR="002413C6" w:rsidRPr="00C57CF2" w:rsidRDefault="00377DFE" w:rsidP="00F502E3">
      <w:pPr>
        <w:tabs>
          <w:tab w:val="left" w:pos="142"/>
        </w:tabs>
        <w:suppressAutoHyphens/>
        <w:wordWrap/>
        <w:autoSpaceDE/>
        <w:jc w:val="center"/>
        <w:rPr>
          <w:rFonts w:ascii="Helvetica" w:eastAsia="Times New Roman" w:hAnsi="Helvetica"/>
          <w:b/>
          <w:bCs/>
          <w:kern w:val="0"/>
          <w:sz w:val="32"/>
          <w:szCs w:val="32"/>
        </w:rPr>
      </w:pPr>
      <w:r w:rsidRPr="536EC580">
        <w:rPr>
          <w:rFonts w:ascii="Helvetica" w:hAnsi="Helvetica"/>
          <w:b/>
          <w:bCs/>
          <w:sz w:val="32"/>
          <w:szCs w:val="32"/>
        </w:rPr>
        <w:t>Hankook</w:t>
      </w:r>
      <w:r w:rsidR="1C0EB141" w:rsidRPr="536EC580">
        <w:rPr>
          <w:rFonts w:ascii="Helvetica" w:hAnsi="Helvetica"/>
          <w:b/>
          <w:bCs/>
          <w:sz w:val="32"/>
          <w:szCs w:val="32"/>
        </w:rPr>
        <w:t>’s</w:t>
      </w:r>
      <w:r w:rsidR="371284DC" w:rsidRPr="536EC580">
        <w:rPr>
          <w:rFonts w:ascii="Helvetica" w:hAnsi="Helvetica"/>
          <w:b/>
          <w:bCs/>
          <w:sz w:val="32"/>
          <w:szCs w:val="32"/>
        </w:rPr>
        <w:t xml:space="preserve"> Model Solution</w:t>
      </w:r>
      <w:r w:rsidR="00427B98" w:rsidRPr="536EC580">
        <w:rPr>
          <w:rFonts w:ascii="Helvetica" w:hAnsi="Helvetica"/>
          <w:b/>
          <w:bCs/>
          <w:sz w:val="32"/>
          <w:szCs w:val="32"/>
        </w:rPr>
        <w:t xml:space="preserve"> </w:t>
      </w:r>
      <w:r w:rsidR="00025F95" w:rsidRPr="536EC580">
        <w:rPr>
          <w:rFonts w:ascii="Helvetica" w:hAnsi="Helvetica"/>
          <w:b/>
          <w:bCs/>
          <w:sz w:val="32"/>
          <w:szCs w:val="32"/>
        </w:rPr>
        <w:t>subsidiary</w:t>
      </w:r>
      <w:r w:rsidR="00427B98" w:rsidRPr="536EC580">
        <w:rPr>
          <w:rFonts w:ascii="Helvetica" w:hAnsi="Helvetica"/>
          <w:b/>
          <w:bCs/>
          <w:sz w:val="32"/>
          <w:szCs w:val="32"/>
        </w:rPr>
        <w:t xml:space="preserve"> </w:t>
      </w:r>
      <w:r w:rsidR="00327DC2" w:rsidRPr="536EC580">
        <w:rPr>
          <w:rFonts w:ascii="Helvetica" w:hAnsi="Helvetica"/>
          <w:b/>
          <w:bCs/>
          <w:sz w:val="32"/>
          <w:szCs w:val="32"/>
        </w:rPr>
        <w:t xml:space="preserve">will showcase its high-tech products at </w:t>
      </w:r>
      <w:r w:rsidR="00134E12" w:rsidRPr="536EC580">
        <w:rPr>
          <w:rFonts w:ascii="Helvetica" w:hAnsi="Helvetica"/>
          <w:b/>
          <w:bCs/>
          <w:sz w:val="32"/>
          <w:szCs w:val="32"/>
        </w:rPr>
        <w:t>Consumer Electronic</w:t>
      </w:r>
      <w:r w:rsidR="006E75E6">
        <w:rPr>
          <w:rFonts w:ascii="Helvetica" w:hAnsi="Helvetica"/>
          <w:b/>
          <w:bCs/>
          <w:sz w:val="32"/>
          <w:szCs w:val="32"/>
        </w:rPr>
        <w:t>s</w:t>
      </w:r>
      <w:r w:rsidR="00134E12" w:rsidRPr="536EC580">
        <w:rPr>
          <w:rFonts w:ascii="Helvetica" w:hAnsi="Helvetica"/>
          <w:b/>
          <w:bCs/>
          <w:sz w:val="32"/>
          <w:szCs w:val="32"/>
        </w:rPr>
        <w:t xml:space="preserve"> Show </w:t>
      </w:r>
      <w:r w:rsidR="00327DC2" w:rsidRPr="536EC580">
        <w:rPr>
          <w:rFonts w:ascii="Helvetica" w:hAnsi="Helvetica"/>
          <w:b/>
          <w:bCs/>
          <w:sz w:val="32"/>
          <w:szCs w:val="32"/>
        </w:rPr>
        <w:t>2021</w:t>
      </w:r>
    </w:p>
    <w:p w14:paraId="6C766355" w14:textId="77777777" w:rsidR="00EE1779" w:rsidRDefault="00EE1779" w:rsidP="002413C6">
      <w:pPr>
        <w:suppressAutoHyphens/>
        <w:wordWrap/>
        <w:autoSpaceDE/>
        <w:rPr>
          <w:rFonts w:ascii="Times New Roman" w:eastAsia="Times New Roman"/>
          <w:b/>
          <w:color w:val="00000A"/>
          <w:kern w:val="0"/>
          <w:sz w:val="22"/>
          <w:szCs w:val="20"/>
          <w:lang w:val="en-US" w:eastAsia="en-GB" w:bidi="en-GB"/>
        </w:rPr>
      </w:pPr>
    </w:p>
    <w:p w14:paraId="52B35E00" w14:textId="088CF7E3" w:rsidR="00A17E87" w:rsidRDefault="00134E12" w:rsidP="002413C6">
      <w:pPr>
        <w:suppressAutoHyphens/>
        <w:wordWrap/>
        <w:autoSpaceDE/>
        <w:rPr>
          <w:rFonts w:ascii="Times New Roman"/>
          <w:b/>
          <w:color w:val="00000A"/>
          <w:sz w:val="22"/>
        </w:rPr>
      </w:pPr>
      <w:r w:rsidRPr="00134E12">
        <w:rPr>
          <w:rFonts w:ascii="Times New Roman"/>
          <w:b/>
          <w:color w:val="00000A"/>
          <w:sz w:val="22"/>
        </w:rPr>
        <w:t>Model Solution, a Hankook prototyping and manufacturing solutions subsidiary, is demonstrating its design and technology expertise at this year's Consumer Electronics Show CES.</w:t>
      </w:r>
      <w:r>
        <w:rPr>
          <w:rFonts w:ascii="Times New Roman"/>
          <w:b/>
          <w:color w:val="00000A"/>
          <w:sz w:val="22"/>
        </w:rPr>
        <w:t xml:space="preserve"> </w:t>
      </w:r>
      <w:r w:rsidR="0009671E">
        <w:rPr>
          <w:rFonts w:ascii="Times New Roman"/>
          <w:b/>
          <w:color w:val="00000A"/>
          <w:sz w:val="22"/>
        </w:rPr>
        <w:t xml:space="preserve">As a highlight, </w:t>
      </w:r>
      <w:r w:rsidR="00173033">
        <w:rPr>
          <w:rFonts w:ascii="Times New Roman"/>
          <w:b/>
          <w:color w:val="00000A"/>
          <w:sz w:val="22"/>
        </w:rPr>
        <w:t xml:space="preserve">the company </w:t>
      </w:r>
      <w:r w:rsidR="0009671E">
        <w:rPr>
          <w:rFonts w:ascii="Times New Roman"/>
          <w:b/>
          <w:color w:val="00000A"/>
          <w:sz w:val="22"/>
        </w:rPr>
        <w:t xml:space="preserve">will </w:t>
      </w:r>
      <w:r w:rsidR="001A7666">
        <w:rPr>
          <w:rFonts w:ascii="Times New Roman"/>
          <w:b/>
          <w:color w:val="00000A"/>
          <w:sz w:val="22"/>
        </w:rPr>
        <w:t>present</w:t>
      </w:r>
      <w:r w:rsidR="001A7666" w:rsidRPr="00A17E87">
        <w:rPr>
          <w:rFonts w:ascii="Times New Roman"/>
          <w:b/>
          <w:color w:val="00000A"/>
          <w:sz w:val="22"/>
        </w:rPr>
        <w:t xml:space="preserve"> </w:t>
      </w:r>
      <w:r w:rsidR="00A17E87" w:rsidRPr="00A17E87">
        <w:rPr>
          <w:rFonts w:ascii="Times New Roman"/>
          <w:b/>
          <w:color w:val="00000A"/>
          <w:sz w:val="22"/>
        </w:rPr>
        <w:t xml:space="preserve">its </w:t>
      </w:r>
      <w:r w:rsidR="009D676F">
        <w:rPr>
          <w:rFonts w:ascii="Times New Roman"/>
          <w:b/>
          <w:color w:val="00000A"/>
          <w:sz w:val="22"/>
        </w:rPr>
        <w:t>a</w:t>
      </w:r>
      <w:r w:rsidR="009D676F" w:rsidRPr="009D676F">
        <w:rPr>
          <w:rFonts w:ascii="Times New Roman"/>
          <w:b/>
          <w:color w:val="00000A"/>
          <w:sz w:val="22"/>
        </w:rPr>
        <w:t xml:space="preserve">ugmented </w:t>
      </w:r>
      <w:r w:rsidR="009D676F">
        <w:rPr>
          <w:rFonts w:ascii="Times New Roman"/>
          <w:b/>
          <w:color w:val="00000A"/>
          <w:sz w:val="22"/>
        </w:rPr>
        <w:t>r</w:t>
      </w:r>
      <w:r w:rsidR="009D676F" w:rsidRPr="009D676F">
        <w:rPr>
          <w:rFonts w:ascii="Times New Roman"/>
          <w:b/>
          <w:color w:val="00000A"/>
          <w:sz w:val="22"/>
        </w:rPr>
        <w:t xml:space="preserve">eality </w:t>
      </w:r>
      <w:r w:rsidR="001A7666">
        <w:rPr>
          <w:rFonts w:ascii="Times New Roman"/>
          <w:b/>
          <w:color w:val="00000A"/>
          <w:sz w:val="22"/>
        </w:rPr>
        <w:t>headset</w:t>
      </w:r>
      <w:r w:rsidR="001A7666" w:rsidRPr="009D676F">
        <w:rPr>
          <w:rFonts w:ascii="Times New Roman"/>
          <w:b/>
          <w:color w:val="00000A"/>
          <w:sz w:val="22"/>
        </w:rPr>
        <w:t xml:space="preserve"> </w:t>
      </w:r>
      <w:r w:rsidR="009D676F" w:rsidRPr="00A17E87">
        <w:rPr>
          <w:rFonts w:ascii="Times New Roman"/>
          <w:b/>
          <w:color w:val="00000A"/>
          <w:sz w:val="22"/>
        </w:rPr>
        <w:t>AR HMD</w:t>
      </w:r>
      <w:r w:rsidR="009D676F">
        <w:rPr>
          <w:rFonts w:ascii="Times New Roman"/>
          <w:b/>
          <w:color w:val="00000A"/>
          <w:sz w:val="22"/>
        </w:rPr>
        <w:t xml:space="preserve"> as well as</w:t>
      </w:r>
      <w:r w:rsidR="0014412A">
        <w:rPr>
          <w:rFonts w:ascii="Times New Roman"/>
          <w:b/>
          <w:color w:val="00000A"/>
          <w:sz w:val="22"/>
        </w:rPr>
        <w:t xml:space="preserve"> </w:t>
      </w:r>
      <w:r w:rsidR="006F5933">
        <w:rPr>
          <w:rFonts w:ascii="Times New Roman"/>
          <w:b/>
          <w:color w:val="00000A"/>
          <w:sz w:val="22"/>
        </w:rPr>
        <w:t>its</w:t>
      </w:r>
      <w:r w:rsidR="0014412A">
        <w:rPr>
          <w:rFonts w:ascii="Times New Roman"/>
          <w:b/>
          <w:color w:val="00000A"/>
          <w:sz w:val="22"/>
        </w:rPr>
        <w:t xml:space="preserve"> </w:t>
      </w:r>
      <w:r w:rsidR="0014412A" w:rsidRPr="0014412A">
        <w:rPr>
          <w:rFonts w:ascii="Times New Roman"/>
          <w:b/>
          <w:color w:val="00000A"/>
          <w:sz w:val="22"/>
        </w:rPr>
        <w:t>premium high-tech e-</w:t>
      </w:r>
      <w:r w:rsidR="0065607B">
        <w:rPr>
          <w:rFonts w:ascii="Times New Roman"/>
          <w:b/>
          <w:color w:val="00000A"/>
          <w:sz w:val="22"/>
        </w:rPr>
        <w:t>s</w:t>
      </w:r>
      <w:r w:rsidR="0014412A" w:rsidRPr="0014412A">
        <w:rPr>
          <w:rFonts w:ascii="Times New Roman"/>
          <w:b/>
          <w:color w:val="00000A"/>
          <w:sz w:val="22"/>
        </w:rPr>
        <w:t>cooter</w:t>
      </w:r>
      <w:r w:rsidR="0014412A">
        <w:rPr>
          <w:rFonts w:ascii="Times New Roman"/>
          <w:b/>
          <w:color w:val="00000A"/>
          <w:sz w:val="22"/>
        </w:rPr>
        <w:t>.</w:t>
      </w:r>
      <w:r w:rsidR="00817394">
        <w:rPr>
          <w:rFonts w:ascii="Times New Roman"/>
          <w:b/>
          <w:color w:val="00000A"/>
          <w:sz w:val="22"/>
        </w:rPr>
        <w:t xml:space="preserve"> In addition, Model Solution will </w:t>
      </w:r>
      <w:r w:rsidR="00FE6CF0" w:rsidRPr="00FE6CF0">
        <w:rPr>
          <w:rFonts w:ascii="Times New Roman"/>
          <w:b/>
          <w:color w:val="00000A"/>
          <w:sz w:val="22"/>
        </w:rPr>
        <w:t xml:space="preserve">introduce </w:t>
      </w:r>
      <w:r w:rsidR="00FE6CF0">
        <w:rPr>
          <w:rFonts w:ascii="Times New Roman"/>
          <w:b/>
          <w:color w:val="00000A"/>
          <w:sz w:val="22"/>
        </w:rPr>
        <w:t xml:space="preserve">its </w:t>
      </w:r>
      <w:proofErr w:type="gramStart"/>
      <w:r w:rsidR="00FE6CF0" w:rsidRPr="00FE6CF0">
        <w:rPr>
          <w:rFonts w:ascii="Times New Roman"/>
          <w:b/>
          <w:color w:val="00000A"/>
          <w:sz w:val="22"/>
        </w:rPr>
        <w:t>recently-opened</w:t>
      </w:r>
      <w:proofErr w:type="gramEnd"/>
      <w:r w:rsidR="00FE6CF0" w:rsidRPr="00FE6CF0">
        <w:rPr>
          <w:rFonts w:ascii="Times New Roman"/>
          <w:b/>
          <w:color w:val="00000A"/>
          <w:sz w:val="22"/>
        </w:rPr>
        <w:t xml:space="preserve"> CMF lab</w:t>
      </w:r>
      <w:r w:rsidR="00FE6CF0">
        <w:rPr>
          <w:rFonts w:ascii="Times New Roman"/>
          <w:b/>
          <w:color w:val="00000A"/>
          <w:sz w:val="22"/>
        </w:rPr>
        <w:t xml:space="preserve"> </w:t>
      </w:r>
      <w:r w:rsidR="00FE6CF0" w:rsidRPr="00FE6CF0">
        <w:rPr>
          <w:rFonts w:ascii="Times New Roman"/>
          <w:b/>
          <w:color w:val="00000A"/>
          <w:sz w:val="22"/>
        </w:rPr>
        <w:t>dedicated to the research and categorisation of current design trends</w:t>
      </w:r>
      <w:r w:rsidR="00FE6CF0">
        <w:rPr>
          <w:rFonts w:ascii="Times New Roman"/>
          <w:b/>
          <w:color w:val="00000A"/>
          <w:sz w:val="22"/>
        </w:rPr>
        <w:t>.</w:t>
      </w:r>
    </w:p>
    <w:p w14:paraId="4749DD24" w14:textId="77777777" w:rsidR="002413C6" w:rsidRPr="009A4D69" w:rsidRDefault="002413C6" w:rsidP="002413C6">
      <w:pPr>
        <w:suppressAutoHyphens/>
        <w:wordWrap/>
        <w:autoSpaceDE/>
        <w:rPr>
          <w:rFonts w:ascii="Helvetica" w:eastAsia="Times New Roman" w:hAnsi="Helvetica"/>
          <w:color w:val="00000A"/>
          <w:kern w:val="0"/>
          <w:szCs w:val="20"/>
          <w:lang w:val="en-US" w:eastAsia="en-GB" w:bidi="en-GB"/>
        </w:rPr>
      </w:pPr>
    </w:p>
    <w:p w14:paraId="3B35C552" w14:textId="6855595B" w:rsidR="0004725A" w:rsidRDefault="00EC45BC" w:rsidP="536EC580">
      <w:pPr>
        <w:suppressAutoHyphens/>
        <w:wordWrap/>
        <w:autoSpaceDE/>
        <w:spacing w:line="276" w:lineRule="auto"/>
        <w:rPr>
          <w:rFonts w:ascii="Times New Roman"/>
          <w:color w:val="00000A"/>
          <w:sz w:val="21"/>
          <w:szCs w:val="21"/>
        </w:rPr>
      </w:pPr>
      <w:r w:rsidRPr="536EC580">
        <w:rPr>
          <w:rFonts w:ascii="Times New Roman"/>
          <w:b/>
          <w:bCs/>
          <w:i/>
          <w:iCs/>
          <w:color w:val="00000A"/>
          <w:sz w:val="21"/>
          <w:szCs w:val="21"/>
        </w:rPr>
        <w:t>Neu-Isenburg, Germany</w:t>
      </w:r>
      <w:r w:rsidR="00672CA8" w:rsidRPr="536EC580">
        <w:rPr>
          <w:rFonts w:ascii="Times New Roman"/>
          <w:b/>
          <w:bCs/>
          <w:i/>
          <w:iCs/>
          <w:color w:val="00000A"/>
          <w:sz w:val="21"/>
          <w:szCs w:val="21"/>
        </w:rPr>
        <w:t xml:space="preserve">, </w:t>
      </w:r>
      <w:r w:rsidR="009653C7" w:rsidRPr="536EC580">
        <w:rPr>
          <w:rFonts w:ascii="Times New Roman"/>
          <w:b/>
          <w:bCs/>
          <w:i/>
          <w:iCs/>
          <w:color w:val="00000A"/>
          <w:sz w:val="21"/>
          <w:szCs w:val="21"/>
        </w:rPr>
        <w:t>January 7,</w:t>
      </w:r>
      <w:r w:rsidR="00672CA8" w:rsidRPr="536EC580">
        <w:rPr>
          <w:rFonts w:ascii="Times New Roman"/>
          <w:b/>
          <w:bCs/>
          <w:i/>
          <w:iCs/>
          <w:color w:val="00000A"/>
          <w:sz w:val="21"/>
          <w:szCs w:val="21"/>
        </w:rPr>
        <w:t xml:space="preserve"> 202</w:t>
      </w:r>
      <w:r w:rsidR="009653C7" w:rsidRPr="536EC580">
        <w:rPr>
          <w:rFonts w:ascii="Times New Roman"/>
          <w:b/>
          <w:bCs/>
          <w:i/>
          <w:iCs/>
          <w:color w:val="00000A"/>
          <w:sz w:val="21"/>
          <w:szCs w:val="21"/>
        </w:rPr>
        <w:t>1</w:t>
      </w:r>
      <w:r w:rsidR="00672CA8" w:rsidRPr="536EC580">
        <w:rPr>
          <w:rFonts w:ascii="Times New Roman"/>
          <w:color w:val="00000A"/>
          <w:sz w:val="21"/>
          <w:szCs w:val="21"/>
        </w:rPr>
        <w:t xml:space="preserve"> –</w:t>
      </w:r>
      <w:r w:rsidR="00A476E0" w:rsidRPr="536EC580">
        <w:rPr>
          <w:rFonts w:ascii="Times New Roman"/>
          <w:color w:val="00000A"/>
          <w:sz w:val="21"/>
          <w:szCs w:val="21"/>
        </w:rPr>
        <w:t xml:space="preserve"> </w:t>
      </w:r>
      <w:r w:rsidR="00430A40" w:rsidRPr="536EC580">
        <w:rPr>
          <w:rFonts w:ascii="Times New Roman"/>
          <w:color w:val="00000A"/>
          <w:sz w:val="21"/>
          <w:szCs w:val="21"/>
        </w:rPr>
        <w:t>Model Solution</w:t>
      </w:r>
      <w:r w:rsidR="00D30DA9" w:rsidRPr="536EC580">
        <w:rPr>
          <w:rFonts w:ascii="Times New Roman"/>
          <w:color w:val="00000A"/>
          <w:sz w:val="21"/>
          <w:szCs w:val="21"/>
        </w:rPr>
        <w:t>,</w:t>
      </w:r>
      <w:r w:rsidR="00430A40" w:rsidRPr="536EC580">
        <w:rPr>
          <w:rFonts w:ascii="Times New Roman"/>
          <w:color w:val="00000A"/>
          <w:sz w:val="21"/>
          <w:szCs w:val="21"/>
        </w:rPr>
        <w:t xml:space="preserve"> </w:t>
      </w:r>
      <w:r w:rsidR="008B36D9" w:rsidRPr="536EC580">
        <w:rPr>
          <w:rFonts w:ascii="Times New Roman"/>
          <w:color w:val="00000A"/>
          <w:sz w:val="21"/>
          <w:szCs w:val="21"/>
        </w:rPr>
        <w:t xml:space="preserve">a subsidiary of the </w:t>
      </w:r>
      <w:r w:rsidR="00A476E0" w:rsidRPr="536EC580">
        <w:rPr>
          <w:rFonts w:ascii="Times New Roman"/>
          <w:color w:val="00000A"/>
          <w:sz w:val="21"/>
          <w:szCs w:val="21"/>
        </w:rPr>
        <w:t>p</w:t>
      </w:r>
      <w:r w:rsidR="001112CC" w:rsidRPr="536EC580">
        <w:rPr>
          <w:rFonts w:ascii="Times New Roman"/>
          <w:color w:val="00000A"/>
          <w:sz w:val="21"/>
          <w:szCs w:val="21"/>
        </w:rPr>
        <w:t>remium tyre maker Hankook</w:t>
      </w:r>
      <w:r w:rsidR="4CAC95A9" w:rsidRPr="536EC580">
        <w:rPr>
          <w:rFonts w:ascii="Times New Roman"/>
          <w:color w:val="00000A"/>
          <w:sz w:val="21"/>
          <w:szCs w:val="21"/>
        </w:rPr>
        <w:t>,</w:t>
      </w:r>
      <w:r w:rsidR="00D71267" w:rsidRPr="536EC580">
        <w:rPr>
          <w:rFonts w:ascii="Times New Roman"/>
          <w:color w:val="00000A"/>
          <w:sz w:val="21"/>
          <w:szCs w:val="21"/>
        </w:rPr>
        <w:t xml:space="preserve"> a</w:t>
      </w:r>
      <w:r w:rsidR="00C446C4" w:rsidRPr="536EC580">
        <w:rPr>
          <w:rFonts w:ascii="Times New Roman"/>
          <w:color w:val="00000A"/>
          <w:sz w:val="21"/>
          <w:szCs w:val="21"/>
        </w:rPr>
        <w:t>s well as</w:t>
      </w:r>
      <w:r w:rsidR="00D71267" w:rsidRPr="536EC580">
        <w:rPr>
          <w:rFonts w:ascii="Times New Roman"/>
          <w:color w:val="00000A"/>
          <w:sz w:val="21"/>
          <w:szCs w:val="21"/>
        </w:rPr>
        <w:t xml:space="preserve"> </w:t>
      </w:r>
      <w:r w:rsidR="0092116C" w:rsidRPr="536EC580">
        <w:rPr>
          <w:rFonts w:ascii="Times New Roman"/>
          <w:color w:val="00000A"/>
          <w:sz w:val="21"/>
          <w:szCs w:val="21"/>
        </w:rPr>
        <w:t xml:space="preserve">a </w:t>
      </w:r>
      <w:r w:rsidR="00516467" w:rsidRPr="536EC580">
        <w:rPr>
          <w:rFonts w:ascii="Times New Roman"/>
          <w:color w:val="00000A"/>
          <w:sz w:val="21"/>
          <w:szCs w:val="21"/>
        </w:rPr>
        <w:t>world</w:t>
      </w:r>
      <w:r w:rsidR="000E5F5E" w:rsidRPr="536EC580">
        <w:rPr>
          <w:rFonts w:ascii="Times New Roman"/>
          <w:color w:val="00000A"/>
          <w:sz w:val="21"/>
          <w:szCs w:val="21"/>
        </w:rPr>
        <w:t>-</w:t>
      </w:r>
      <w:r w:rsidR="00516467" w:rsidRPr="536EC580">
        <w:rPr>
          <w:rFonts w:ascii="Times New Roman"/>
          <w:color w:val="00000A"/>
          <w:sz w:val="21"/>
          <w:szCs w:val="21"/>
        </w:rPr>
        <w:t>class</w:t>
      </w:r>
      <w:r w:rsidR="00D71267" w:rsidRPr="536EC580">
        <w:rPr>
          <w:rFonts w:ascii="Times New Roman"/>
          <w:color w:val="00000A"/>
          <w:sz w:val="21"/>
          <w:szCs w:val="21"/>
        </w:rPr>
        <w:t xml:space="preserve"> prototyping a</w:t>
      </w:r>
      <w:r w:rsidR="00C446C4" w:rsidRPr="536EC580">
        <w:rPr>
          <w:rFonts w:ascii="Times New Roman"/>
          <w:color w:val="00000A"/>
          <w:sz w:val="21"/>
          <w:szCs w:val="21"/>
        </w:rPr>
        <w:t>nd</w:t>
      </w:r>
      <w:r w:rsidR="00D71267" w:rsidRPr="536EC580">
        <w:rPr>
          <w:rFonts w:ascii="Times New Roman"/>
          <w:color w:val="00000A"/>
          <w:sz w:val="21"/>
          <w:szCs w:val="21"/>
        </w:rPr>
        <w:t xml:space="preserve"> manufacturing </w:t>
      </w:r>
      <w:r w:rsidR="00516467" w:rsidRPr="536EC580">
        <w:rPr>
          <w:rFonts w:ascii="Times New Roman"/>
          <w:color w:val="00000A"/>
          <w:sz w:val="21"/>
          <w:szCs w:val="21"/>
        </w:rPr>
        <w:t>provider</w:t>
      </w:r>
      <w:r w:rsidR="001112CC" w:rsidRPr="536EC580">
        <w:rPr>
          <w:rFonts w:ascii="Times New Roman"/>
          <w:color w:val="00000A"/>
          <w:sz w:val="21"/>
          <w:szCs w:val="21"/>
        </w:rPr>
        <w:t xml:space="preserve">, will </w:t>
      </w:r>
      <w:r w:rsidR="00B273EE" w:rsidRPr="536EC580">
        <w:rPr>
          <w:rFonts w:ascii="Times New Roman"/>
          <w:color w:val="00000A"/>
          <w:sz w:val="21"/>
          <w:szCs w:val="21"/>
        </w:rPr>
        <w:t xml:space="preserve">make its debut at </w:t>
      </w:r>
      <w:r w:rsidR="00C446C4" w:rsidRPr="536EC580">
        <w:rPr>
          <w:rFonts w:ascii="Times New Roman"/>
          <w:color w:val="00000A"/>
          <w:sz w:val="21"/>
          <w:szCs w:val="21"/>
        </w:rPr>
        <w:t xml:space="preserve">the </w:t>
      </w:r>
      <w:r w:rsidR="0004725A" w:rsidRPr="536EC580">
        <w:rPr>
          <w:rFonts w:ascii="Times New Roman"/>
          <w:color w:val="00000A"/>
          <w:sz w:val="21"/>
          <w:szCs w:val="21"/>
        </w:rPr>
        <w:t xml:space="preserve">world’s largest </w:t>
      </w:r>
      <w:r w:rsidR="006E75E6">
        <w:rPr>
          <w:rFonts w:ascii="Times New Roman"/>
          <w:color w:val="00000A"/>
          <w:sz w:val="21"/>
          <w:szCs w:val="21"/>
        </w:rPr>
        <w:t>C</w:t>
      </w:r>
      <w:r w:rsidR="00B273EE" w:rsidRPr="536EC580">
        <w:rPr>
          <w:rFonts w:ascii="Times New Roman"/>
          <w:color w:val="00000A"/>
          <w:sz w:val="21"/>
          <w:szCs w:val="21"/>
        </w:rPr>
        <w:t xml:space="preserve">onsumer </w:t>
      </w:r>
      <w:r w:rsidR="006E75E6">
        <w:rPr>
          <w:rFonts w:ascii="Times New Roman"/>
          <w:color w:val="00000A"/>
          <w:sz w:val="21"/>
          <w:szCs w:val="21"/>
        </w:rPr>
        <w:t>E</w:t>
      </w:r>
      <w:r w:rsidR="00B273EE" w:rsidRPr="536EC580">
        <w:rPr>
          <w:rFonts w:ascii="Times New Roman"/>
          <w:color w:val="00000A"/>
          <w:sz w:val="21"/>
          <w:szCs w:val="21"/>
        </w:rPr>
        <w:t xml:space="preserve">lectronics </w:t>
      </w:r>
      <w:r w:rsidR="006E75E6">
        <w:rPr>
          <w:rFonts w:ascii="Times New Roman"/>
          <w:color w:val="00000A"/>
          <w:sz w:val="21"/>
          <w:szCs w:val="21"/>
        </w:rPr>
        <w:t>S</w:t>
      </w:r>
      <w:r w:rsidR="00B273EE" w:rsidRPr="536EC580">
        <w:rPr>
          <w:rFonts w:ascii="Times New Roman"/>
          <w:color w:val="00000A"/>
          <w:sz w:val="21"/>
          <w:szCs w:val="21"/>
        </w:rPr>
        <w:t>how CES 2021</w:t>
      </w:r>
      <w:r w:rsidR="00FC653C" w:rsidRPr="536EC580">
        <w:rPr>
          <w:rFonts w:ascii="Times New Roman"/>
          <w:color w:val="00000A"/>
          <w:sz w:val="21"/>
          <w:szCs w:val="21"/>
        </w:rPr>
        <w:t xml:space="preserve"> </w:t>
      </w:r>
      <w:r w:rsidR="035A94BC" w:rsidRPr="536EC580">
        <w:rPr>
          <w:rFonts w:ascii="Times New Roman"/>
          <w:color w:val="00000A"/>
          <w:sz w:val="21"/>
          <w:szCs w:val="21"/>
        </w:rPr>
        <w:t xml:space="preserve">which will </w:t>
      </w:r>
      <w:r w:rsidR="00FC653C" w:rsidRPr="536EC580">
        <w:rPr>
          <w:rFonts w:ascii="Times New Roman"/>
          <w:color w:val="00000A"/>
          <w:sz w:val="21"/>
          <w:szCs w:val="21"/>
        </w:rPr>
        <w:t>be held online from 11</w:t>
      </w:r>
      <w:r w:rsidR="5F5C26B3" w:rsidRPr="536EC580">
        <w:rPr>
          <w:rFonts w:ascii="Times New Roman"/>
          <w:color w:val="00000A"/>
          <w:sz w:val="21"/>
          <w:szCs w:val="21"/>
        </w:rPr>
        <w:t>-</w:t>
      </w:r>
      <w:r w:rsidR="00FC653C" w:rsidRPr="536EC580">
        <w:rPr>
          <w:rFonts w:ascii="Times New Roman"/>
          <w:color w:val="00000A"/>
          <w:sz w:val="21"/>
          <w:szCs w:val="21"/>
        </w:rPr>
        <w:t xml:space="preserve"> 14</w:t>
      </w:r>
      <w:r w:rsidR="03EC096F" w:rsidRPr="536EC580">
        <w:rPr>
          <w:rFonts w:ascii="Times New Roman"/>
          <w:color w:val="00000A"/>
          <w:sz w:val="21"/>
          <w:szCs w:val="21"/>
        </w:rPr>
        <w:t xml:space="preserve"> January</w:t>
      </w:r>
      <w:r w:rsidR="008054E6" w:rsidRPr="536EC580">
        <w:rPr>
          <w:rFonts w:ascii="Times New Roman"/>
          <w:color w:val="00000A"/>
          <w:sz w:val="21"/>
          <w:szCs w:val="21"/>
        </w:rPr>
        <w:t>.</w:t>
      </w:r>
      <w:r w:rsidR="004D1AD6" w:rsidRPr="536EC580">
        <w:rPr>
          <w:rFonts w:ascii="Times New Roman"/>
          <w:color w:val="00000A"/>
          <w:sz w:val="21"/>
          <w:szCs w:val="21"/>
        </w:rPr>
        <w:t xml:space="preserve"> For the </w:t>
      </w:r>
      <w:r w:rsidR="00D524B0" w:rsidRPr="536EC580">
        <w:rPr>
          <w:rFonts w:ascii="Times New Roman"/>
          <w:color w:val="00000A"/>
          <w:sz w:val="21"/>
          <w:szCs w:val="21"/>
        </w:rPr>
        <w:t>first time</w:t>
      </w:r>
      <w:r w:rsidR="004D1AD6" w:rsidRPr="536EC580">
        <w:rPr>
          <w:rFonts w:ascii="Times New Roman"/>
          <w:color w:val="00000A"/>
          <w:sz w:val="21"/>
          <w:szCs w:val="21"/>
        </w:rPr>
        <w:t xml:space="preserve">, </w:t>
      </w:r>
      <w:r w:rsidR="00093768" w:rsidRPr="536EC580">
        <w:rPr>
          <w:rFonts w:ascii="Times New Roman"/>
          <w:color w:val="00000A"/>
          <w:sz w:val="21"/>
          <w:szCs w:val="21"/>
        </w:rPr>
        <w:t xml:space="preserve">Model Solution </w:t>
      </w:r>
      <w:r w:rsidR="00134E12" w:rsidRPr="536EC580">
        <w:rPr>
          <w:rFonts w:ascii="Times New Roman"/>
          <w:color w:val="00000A"/>
          <w:sz w:val="21"/>
          <w:szCs w:val="21"/>
        </w:rPr>
        <w:t>(</w:t>
      </w:r>
      <w:hyperlink r:id="rId11">
        <w:r w:rsidR="00134E12" w:rsidRPr="536EC580">
          <w:rPr>
            <w:rStyle w:val="Hyperlink"/>
            <w:rFonts w:ascii="Times New Roman"/>
            <w:sz w:val="21"/>
            <w:szCs w:val="21"/>
          </w:rPr>
          <w:t>https://www.model-solution.com/en/solutio</w:t>
        </w:r>
      </w:hyperlink>
      <w:r w:rsidR="00134E12" w:rsidRPr="536EC580">
        <w:rPr>
          <w:rStyle w:val="Hyperlink"/>
          <w:rFonts w:ascii="Times New Roman"/>
          <w:sz w:val="21"/>
          <w:szCs w:val="21"/>
        </w:rPr>
        <w:t>ns/cmfdesign</w:t>
      </w:r>
      <w:r w:rsidR="00134E12" w:rsidRPr="536EC580">
        <w:rPr>
          <w:rFonts w:ascii="Times New Roman"/>
          <w:color w:val="00000A"/>
          <w:sz w:val="21"/>
          <w:szCs w:val="21"/>
        </w:rPr>
        <w:t xml:space="preserve">) </w:t>
      </w:r>
      <w:r w:rsidR="00093768" w:rsidRPr="536EC580">
        <w:rPr>
          <w:rFonts w:ascii="Times New Roman"/>
          <w:color w:val="00000A"/>
          <w:sz w:val="21"/>
          <w:szCs w:val="21"/>
        </w:rPr>
        <w:t>will exhibit its new products equipped with Augmented Reality (AR)</w:t>
      </w:r>
      <w:r w:rsidR="00E046C9" w:rsidRPr="536EC580">
        <w:rPr>
          <w:rFonts w:ascii="Times New Roman"/>
          <w:color w:val="00000A"/>
          <w:sz w:val="21"/>
          <w:szCs w:val="21"/>
        </w:rPr>
        <w:t>,</w:t>
      </w:r>
      <w:r w:rsidR="00093768" w:rsidRPr="536EC580">
        <w:rPr>
          <w:rFonts w:ascii="Times New Roman"/>
          <w:color w:val="00000A"/>
          <w:sz w:val="21"/>
          <w:szCs w:val="21"/>
        </w:rPr>
        <w:t xml:space="preserve"> the key technology </w:t>
      </w:r>
      <w:r w:rsidR="00E046C9" w:rsidRPr="536EC580">
        <w:rPr>
          <w:rFonts w:ascii="Times New Roman"/>
          <w:color w:val="00000A"/>
          <w:sz w:val="21"/>
          <w:szCs w:val="21"/>
        </w:rPr>
        <w:t>of</w:t>
      </w:r>
      <w:r w:rsidR="00093768" w:rsidRPr="536EC580">
        <w:rPr>
          <w:rFonts w:ascii="Times New Roman"/>
          <w:color w:val="00000A"/>
          <w:sz w:val="21"/>
          <w:szCs w:val="21"/>
        </w:rPr>
        <w:t xml:space="preserve"> the fourth industrial revolution. </w:t>
      </w:r>
      <w:r w:rsidR="00AC4335" w:rsidRPr="536EC580">
        <w:rPr>
          <w:rFonts w:ascii="Times New Roman"/>
          <w:color w:val="00000A"/>
          <w:sz w:val="21"/>
          <w:szCs w:val="21"/>
        </w:rPr>
        <w:t xml:space="preserve">As a highlight, the </w:t>
      </w:r>
      <w:r w:rsidR="00B52F4D" w:rsidRPr="536EC580">
        <w:rPr>
          <w:rFonts w:ascii="Times New Roman"/>
          <w:color w:val="00000A"/>
          <w:sz w:val="21"/>
          <w:szCs w:val="21"/>
        </w:rPr>
        <w:t>Augmented Reality Head Mounted Display (AR HMD) prototype will be presented</w:t>
      </w:r>
      <w:r w:rsidR="00D37AF7" w:rsidRPr="536EC580">
        <w:rPr>
          <w:rFonts w:ascii="Times New Roman"/>
          <w:color w:val="00000A"/>
          <w:sz w:val="21"/>
          <w:szCs w:val="21"/>
        </w:rPr>
        <w:t>, which is an AR headset specifically designed for industrial use</w:t>
      </w:r>
      <w:r w:rsidR="00513AC5" w:rsidRPr="536EC580">
        <w:rPr>
          <w:rFonts w:ascii="Times New Roman"/>
          <w:color w:val="00000A"/>
          <w:sz w:val="21"/>
          <w:szCs w:val="21"/>
        </w:rPr>
        <w:t>.</w:t>
      </w:r>
      <w:r w:rsidR="00B7594B">
        <w:rPr>
          <w:rFonts w:ascii="Times New Roman"/>
          <w:color w:val="00000A"/>
          <w:sz w:val="21"/>
          <w:szCs w:val="21"/>
        </w:rPr>
        <w:t xml:space="preserve"> </w:t>
      </w:r>
      <w:r w:rsidR="1E010BE5" w:rsidRPr="536EC580">
        <w:rPr>
          <w:rFonts w:ascii="Times New Roman"/>
          <w:color w:val="00000A"/>
          <w:sz w:val="21"/>
          <w:szCs w:val="21"/>
        </w:rPr>
        <w:t>The headset, named</w:t>
      </w:r>
      <w:r w:rsidR="00513AC5" w:rsidRPr="536EC580">
        <w:rPr>
          <w:rFonts w:ascii="Times New Roman"/>
          <w:color w:val="00000A"/>
          <w:sz w:val="21"/>
          <w:szCs w:val="21"/>
        </w:rPr>
        <w:t xml:space="preserve"> ‘MS-AR20’,</w:t>
      </w:r>
      <w:r w:rsidR="00B7594B">
        <w:rPr>
          <w:rFonts w:ascii="Times New Roman"/>
          <w:color w:val="00000A"/>
          <w:sz w:val="21"/>
          <w:szCs w:val="21"/>
        </w:rPr>
        <w:t xml:space="preserve"> </w:t>
      </w:r>
      <w:r w:rsidR="7D537E7D" w:rsidRPr="536EC580">
        <w:rPr>
          <w:rFonts w:ascii="Times New Roman"/>
          <w:color w:val="00000A"/>
          <w:sz w:val="21"/>
          <w:szCs w:val="21"/>
        </w:rPr>
        <w:t>focusses on</w:t>
      </w:r>
      <w:r w:rsidR="00B7594B">
        <w:rPr>
          <w:rFonts w:ascii="Times New Roman"/>
          <w:color w:val="00000A"/>
          <w:sz w:val="21"/>
          <w:szCs w:val="21"/>
        </w:rPr>
        <w:t xml:space="preserve"> </w:t>
      </w:r>
      <w:r w:rsidR="5CA5F116" w:rsidRPr="536EC580">
        <w:rPr>
          <w:rFonts w:ascii="Times New Roman"/>
          <w:color w:val="00000A"/>
          <w:sz w:val="21"/>
          <w:szCs w:val="21"/>
        </w:rPr>
        <w:t xml:space="preserve">its </w:t>
      </w:r>
      <w:r w:rsidR="00682892" w:rsidRPr="536EC580">
        <w:rPr>
          <w:rFonts w:ascii="Times New Roman"/>
          <w:color w:val="00000A"/>
          <w:sz w:val="21"/>
          <w:szCs w:val="21"/>
        </w:rPr>
        <w:t>essential features t</w:t>
      </w:r>
      <w:r w:rsidR="0023202E" w:rsidRPr="536EC580">
        <w:rPr>
          <w:rFonts w:ascii="Times New Roman"/>
          <w:color w:val="00000A"/>
          <w:sz w:val="21"/>
          <w:szCs w:val="21"/>
        </w:rPr>
        <w:t>o</w:t>
      </w:r>
      <w:r w:rsidR="00682892" w:rsidRPr="536EC580">
        <w:rPr>
          <w:rFonts w:ascii="Times New Roman"/>
          <w:color w:val="00000A"/>
          <w:sz w:val="21"/>
          <w:szCs w:val="21"/>
        </w:rPr>
        <w:t xml:space="preserve"> </w:t>
      </w:r>
      <w:r w:rsidR="212D3A8A" w:rsidRPr="536EC580">
        <w:rPr>
          <w:rFonts w:ascii="Times New Roman"/>
          <w:color w:val="00000A"/>
          <w:sz w:val="21"/>
          <w:szCs w:val="21"/>
        </w:rPr>
        <w:t xml:space="preserve">enhance user experience and functionality. </w:t>
      </w:r>
    </w:p>
    <w:p w14:paraId="231E6BC3" w14:textId="77777777" w:rsidR="00682892" w:rsidRDefault="00682892" w:rsidP="00093768">
      <w:pPr>
        <w:suppressAutoHyphens/>
        <w:wordWrap/>
        <w:autoSpaceDE/>
        <w:spacing w:line="276" w:lineRule="auto"/>
        <w:rPr>
          <w:rFonts w:ascii="Times New Roman"/>
          <w:color w:val="00000A"/>
          <w:sz w:val="21"/>
        </w:rPr>
      </w:pPr>
    </w:p>
    <w:p w14:paraId="3C562E43" w14:textId="10D8B27D" w:rsidR="00F96E42" w:rsidRDefault="00973185" w:rsidP="536EC580">
      <w:pPr>
        <w:suppressAutoHyphens/>
        <w:wordWrap/>
        <w:autoSpaceDE/>
        <w:spacing w:line="276" w:lineRule="auto"/>
        <w:rPr>
          <w:rFonts w:ascii="Times New Roman"/>
          <w:color w:val="00000A"/>
          <w:sz w:val="21"/>
          <w:szCs w:val="21"/>
        </w:rPr>
      </w:pPr>
      <w:r w:rsidRPr="536EC580">
        <w:rPr>
          <w:rFonts w:ascii="Times New Roman"/>
          <w:color w:val="00000A"/>
          <w:sz w:val="21"/>
          <w:szCs w:val="21"/>
        </w:rPr>
        <w:t>Next to the AR headset</w:t>
      </w:r>
      <w:r w:rsidR="008168A6" w:rsidRPr="536EC580">
        <w:rPr>
          <w:rFonts w:ascii="Times New Roman"/>
          <w:color w:val="00000A"/>
          <w:sz w:val="21"/>
          <w:szCs w:val="21"/>
        </w:rPr>
        <w:t>, Model Solution will also s</w:t>
      </w:r>
      <w:r w:rsidR="00644894" w:rsidRPr="536EC580">
        <w:rPr>
          <w:rFonts w:ascii="Times New Roman"/>
          <w:color w:val="00000A"/>
          <w:sz w:val="21"/>
          <w:szCs w:val="21"/>
        </w:rPr>
        <w:t>howcase</w:t>
      </w:r>
      <w:r w:rsidR="008168A6" w:rsidRPr="536EC580">
        <w:rPr>
          <w:rFonts w:ascii="Times New Roman"/>
          <w:color w:val="00000A"/>
          <w:sz w:val="21"/>
          <w:szCs w:val="21"/>
        </w:rPr>
        <w:t xml:space="preserve"> its </w:t>
      </w:r>
      <w:r w:rsidR="008824A4" w:rsidRPr="536EC580">
        <w:rPr>
          <w:rFonts w:ascii="Times New Roman"/>
          <w:color w:val="00000A"/>
          <w:sz w:val="21"/>
          <w:szCs w:val="21"/>
        </w:rPr>
        <w:t>premium high-tech e-</w:t>
      </w:r>
      <w:r w:rsidR="0065607B" w:rsidRPr="536EC580">
        <w:rPr>
          <w:rFonts w:ascii="Times New Roman"/>
          <w:color w:val="00000A"/>
          <w:sz w:val="21"/>
          <w:szCs w:val="21"/>
        </w:rPr>
        <w:t>s</w:t>
      </w:r>
      <w:r w:rsidR="008824A4" w:rsidRPr="536EC580">
        <w:rPr>
          <w:rFonts w:ascii="Times New Roman"/>
          <w:color w:val="00000A"/>
          <w:sz w:val="21"/>
          <w:szCs w:val="21"/>
        </w:rPr>
        <w:t>cooter prototype</w:t>
      </w:r>
      <w:r w:rsidRPr="536EC580">
        <w:rPr>
          <w:rFonts w:ascii="Times New Roman"/>
          <w:color w:val="00000A"/>
          <w:sz w:val="21"/>
          <w:szCs w:val="21"/>
        </w:rPr>
        <w:t xml:space="preserve">, which </w:t>
      </w:r>
      <w:r w:rsidR="00C40AD4" w:rsidRPr="536EC580">
        <w:rPr>
          <w:rFonts w:ascii="Times New Roman"/>
          <w:color w:val="00000A"/>
          <w:sz w:val="21"/>
          <w:szCs w:val="21"/>
        </w:rPr>
        <w:t>will be another highlight at this year’s CES</w:t>
      </w:r>
      <w:r w:rsidR="00D765D9" w:rsidRPr="536EC580">
        <w:rPr>
          <w:rFonts w:ascii="Times New Roman"/>
          <w:color w:val="00000A"/>
          <w:sz w:val="21"/>
          <w:szCs w:val="21"/>
        </w:rPr>
        <w:t>. The e-</w:t>
      </w:r>
      <w:r w:rsidR="00CF6523" w:rsidRPr="536EC580">
        <w:rPr>
          <w:rFonts w:ascii="Times New Roman"/>
          <w:color w:val="00000A"/>
          <w:sz w:val="21"/>
          <w:szCs w:val="21"/>
        </w:rPr>
        <w:t>s</w:t>
      </w:r>
      <w:r w:rsidR="00D765D9" w:rsidRPr="536EC580">
        <w:rPr>
          <w:rFonts w:ascii="Times New Roman"/>
          <w:color w:val="00000A"/>
          <w:sz w:val="21"/>
          <w:szCs w:val="21"/>
        </w:rPr>
        <w:t>cooter</w:t>
      </w:r>
      <w:r w:rsidR="00A84F9F" w:rsidRPr="536EC580">
        <w:rPr>
          <w:rFonts w:ascii="Times New Roman"/>
          <w:color w:val="00000A"/>
          <w:sz w:val="21"/>
          <w:szCs w:val="21"/>
        </w:rPr>
        <w:t>,</w:t>
      </w:r>
      <w:r w:rsidR="00D765D9" w:rsidRPr="536EC580">
        <w:rPr>
          <w:rFonts w:ascii="Times New Roman"/>
          <w:color w:val="00000A"/>
          <w:sz w:val="21"/>
          <w:szCs w:val="21"/>
        </w:rPr>
        <w:t xml:space="preserve"> </w:t>
      </w:r>
      <w:r w:rsidR="00DA1211" w:rsidRPr="536EC580">
        <w:rPr>
          <w:rFonts w:ascii="Times New Roman"/>
          <w:color w:val="00000A"/>
          <w:sz w:val="21"/>
          <w:szCs w:val="21"/>
        </w:rPr>
        <w:t xml:space="preserve">which </w:t>
      </w:r>
      <w:r w:rsidR="00CA240F" w:rsidRPr="536EC580">
        <w:rPr>
          <w:rFonts w:ascii="Times New Roman"/>
          <w:color w:val="00000A"/>
          <w:sz w:val="21"/>
          <w:szCs w:val="21"/>
        </w:rPr>
        <w:t>also use</w:t>
      </w:r>
      <w:r w:rsidR="00162215" w:rsidRPr="536EC580">
        <w:rPr>
          <w:rFonts w:ascii="Times New Roman"/>
          <w:color w:val="00000A"/>
          <w:sz w:val="21"/>
          <w:szCs w:val="21"/>
        </w:rPr>
        <w:t>s</w:t>
      </w:r>
      <w:r w:rsidR="00DA1211" w:rsidRPr="536EC580">
        <w:rPr>
          <w:rFonts w:ascii="Times New Roman"/>
          <w:color w:val="00000A"/>
          <w:sz w:val="21"/>
          <w:szCs w:val="21"/>
        </w:rPr>
        <w:t xml:space="preserve"> AR technology</w:t>
      </w:r>
      <w:r w:rsidR="00A84F9F" w:rsidRPr="536EC580">
        <w:rPr>
          <w:rFonts w:ascii="Times New Roman"/>
          <w:color w:val="00000A"/>
          <w:sz w:val="21"/>
          <w:szCs w:val="21"/>
        </w:rPr>
        <w:t>,</w:t>
      </w:r>
      <w:r w:rsidR="00833B11" w:rsidRPr="536EC580">
        <w:rPr>
          <w:rFonts w:ascii="Times New Roman"/>
          <w:color w:val="00000A"/>
          <w:sz w:val="21"/>
          <w:szCs w:val="21"/>
        </w:rPr>
        <w:t xml:space="preserve"> runs on </w:t>
      </w:r>
      <w:proofErr w:type="gramStart"/>
      <w:r w:rsidR="00DA1211" w:rsidRPr="536EC580">
        <w:rPr>
          <w:rFonts w:ascii="Times New Roman"/>
          <w:color w:val="00000A"/>
          <w:sz w:val="21"/>
          <w:szCs w:val="21"/>
        </w:rPr>
        <w:t>11</w:t>
      </w:r>
      <w:r w:rsidR="006576ED" w:rsidRPr="536EC580">
        <w:rPr>
          <w:rFonts w:ascii="Times New Roman"/>
          <w:color w:val="00000A"/>
          <w:sz w:val="21"/>
          <w:szCs w:val="21"/>
        </w:rPr>
        <w:t xml:space="preserve"> </w:t>
      </w:r>
      <w:r w:rsidR="00DA1211" w:rsidRPr="536EC580">
        <w:rPr>
          <w:rFonts w:ascii="Times New Roman"/>
          <w:color w:val="00000A"/>
          <w:sz w:val="21"/>
          <w:szCs w:val="21"/>
        </w:rPr>
        <w:t>inch wide</w:t>
      </w:r>
      <w:proofErr w:type="gramEnd"/>
      <w:r w:rsidR="00DA1211" w:rsidRPr="536EC580">
        <w:rPr>
          <w:rFonts w:ascii="Times New Roman"/>
          <w:color w:val="00000A"/>
          <w:sz w:val="21"/>
          <w:szCs w:val="21"/>
        </w:rPr>
        <w:t xml:space="preserve"> airless</w:t>
      </w:r>
      <w:r w:rsidR="00833B11" w:rsidRPr="536EC580">
        <w:rPr>
          <w:rFonts w:ascii="Times New Roman"/>
          <w:color w:val="00000A"/>
          <w:sz w:val="21"/>
          <w:szCs w:val="21"/>
        </w:rPr>
        <w:t xml:space="preserve"> tyres</w:t>
      </w:r>
      <w:r w:rsidR="004871DE" w:rsidRPr="536EC580">
        <w:rPr>
          <w:rFonts w:ascii="Times New Roman"/>
          <w:color w:val="00000A"/>
          <w:sz w:val="21"/>
          <w:szCs w:val="21"/>
        </w:rPr>
        <w:t xml:space="preserve"> that do </w:t>
      </w:r>
      <w:r w:rsidR="00BC7201" w:rsidRPr="536EC580">
        <w:rPr>
          <w:rFonts w:ascii="Times New Roman"/>
          <w:color w:val="00000A"/>
          <w:sz w:val="21"/>
          <w:szCs w:val="21"/>
        </w:rPr>
        <w:t xml:space="preserve">not </w:t>
      </w:r>
      <w:r w:rsidR="004871DE" w:rsidRPr="536EC580">
        <w:rPr>
          <w:rFonts w:ascii="Times New Roman"/>
          <w:color w:val="00000A"/>
          <w:sz w:val="21"/>
          <w:szCs w:val="21"/>
        </w:rPr>
        <w:t xml:space="preserve">only </w:t>
      </w:r>
      <w:r w:rsidR="00BC7201" w:rsidRPr="536EC580">
        <w:rPr>
          <w:rFonts w:ascii="Times New Roman"/>
          <w:color w:val="00000A"/>
          <w:sz w:val="21"/>
          <w:szCs w:val="21"/>
        </w:rPr>
        <w:t xml:space="preserve">give the </w:t>
      </w:r>
      <w:r w:rsidR="00CF6523" w:rsidRPr="536EC580">
        <w:rPr>
          <w:rFonts w:ascii="Times New Roman"/>
          <w:color w:val="00000A"/>
          <w:sz w:val="21"/>
          <w:szCs w:val="21"/>
        </w:rPr>
        <w:t>s</w:t>
      </w:r>
      <w:r w:rsidR="00BC7201" w:rsidRPr="536EC580">
        <w:rPr>
          <w:rFonts w:ascii="Times New Roman"/>
          <w:color w:val="00000A"/>
          <w:sz w:val="21"/>
          <w:szCs w:val="21"/>
        </w:rPr>
        <w:t xml:space="preserve">cooter its </w:t>
      </w:r>
      <w:r w:rsidR="004871DE" w:rsidRPr="536EC580">
        <w:rPr>
          <w:rFonts w:ascii="Times New Roman"/>
          <w:color w:val="00000A"/>
          <w:sz w:val="21"/>
          <w:szCs w:val="21"/>
        </w:rPr>
        <w:t>unique look but also promote safe driving</w:t>
      </w:r>
      <w:r w:rsidR="00BC7201" w:rsidRPr="536EC580">
        <w:rPr>
          <w:rFonts w:ascii="Times New Roman"/>
          <w:color w:val="00000A"/>
          <w:sz w:val="21"/>
          <w:szCs w:val="21"/>
        </w:rPr>
        <w:t xml:space="preserve">. </w:t>
      </w:r>
      <w:r w:rsidR="00903886" w:rsidRPr="536EC580">
        <w:rPr>
          <w:rFonts w:ascii="Times New Roman"/>
          <w:color w:val="00000A"/>
          <w:sz w:val="21"/>
          <w:szCs w:val="21"/>
        </w:rPr>
        <w:t>The fingerprint recognition system and the</w:t>
      </w:r>
      <w:r w:rsidR="00E6622C" w:rsidRPr="536EC580">
        <w:rPr>
          <w:rFonts w:ascii="Times New Roman"/>
          <w:color w:val="00000A"/>
          <w:sz w:val="21"/>
          <w:szCs w:val="21"/>
        </w:rPr>
        <w:t xml:space="preserve"> </w:t>
      </w:r>
      <w:r w:rsidR="47402A6F" w:rsidRPr="536EC580">
        <w:rPr>
          <w:rFonts w:ascii="Times New Roman"/>
          <w:color w:val="00000A"/>
          <w:sz w:val="21"/>
          <w:szCs w:val="21"/>
        </w:rPr>
        <w:t>integrated</w:t>
      </w:r>
      <w:r w:rsidR="00B7594B">
        <w:rPr>
          <w:rFonts w:ascii="Times New Roman"/>
          <w:color w:val="00000A"/>
          <w:sz w:val="21"/>
          <w:szCs w:val="21"/>
        </w:rPr>
        <w:t xml:space="preserve"> </w:t>
      </w:r>
      <w:r w:rsidR="00903886" w:rsidRPr="536EC580">
        <w:rPr>
          <w:rFonts w:ascii="Times New Roman"/>
          <w:color w:val="00000A"/>
          <w:sz w:val="21"/>
          <w:szCs w:val="21"/>
        </w:rPr>
        <w:t xml:space="preserve">dashboard camera make </w:t>
      </w:r>
      <w:r w:rsidR="00E6622C" w:rsidRPr="536EC580">
        <w:rPr>
          <w:rFonts w:ascii="Times New Roman"/>
          <w:color w:val="00000A"/>
          <w:sz w:val="21"/>
          <w:szCs w:val="21"/>
        </w:rPr>
        <w:t xml:space="preserve">the </w:t>
      </w:r>
      <w:r w:rsidR="00CF6523" w:rsidRPr="536EC580">
        <w:rPr>
          <w:rFonts w:ascii="Times New Roman"/>
          <w:color w:val="00000A"/>
          <w:sz w:val="21"/>
          <w:szCs w:val="21"/>
        </w:rPr>
        <w:t>s</w:t>
      </w:r>
      <w:r w:rsidR="00E6622C" w:rsidRPr="536EC580">
        <w:rPr>
          <w:rFonts w:ascii="Times New Roman"/>
          <w:color w:val="00000A"/>
          <w:sz w:val="21"/>
          <w:szCs w:val="21"/>
        </w:rPr>
        <w:t>cooter</w:t>
      </w:r>
      <w:r w:rsidR="00903886" w:rsidRPr="536EC580">
        <w:rPr>
          <w:rFonts w:ascii="Times New Roman"/>
          <w:color w:val="00000A"/>
          <w:sz w:val="21"/>
          <w:szCs w:val="21"/>
        </w:rPr>
        <w:t xml:space="preserve"> the smartest of its kind. </w:t>
      </w:r>
      <w:r w:rsidR="00E6622C" w:rsidRPr="536EC580">
        <w:rPr>
          <w:rFonts w:ascii="Times New Roman"/>
          <w:color w:val="00000A"/>
          <w:sz w:val="21"/>
          <w:szCs w:val="21"/>
        </w:rPr>
        <w:t>The e-</w:t>
      </w:r>
      <w:r w:rsidR="00CF6523" w:rsidRPr="536EC580">
        <w:rPr>
          <w:rFonts w:ascii="Times New Roman"/>
          <w:color w:val="00000A"/>
          <w:sz w:val="21"/>
          <w:szCs w:val="21"/>
        </w:rPr>
        <w:t>s</w:t>
      </w:r>
      <w:r w:rsidR="00E6622C" w:rsidRPr="536EC580">
        <w:rPr>
          <w:rFonts w:ascii="Times New Roman"/>
          <w:color w:val="00000A"/>
          <w:sz w:val="21"/>
          <w:szCs w:val="21"/>
        </w:rPr>
        <w:t xml:space="preserve">cooter </w:t>
      </w:r>
      <w:r w:rsidR="002E29DA" w:rsidRPr="536EC580">
        <w:rPr>
          <w:rFonts w:ascii="Times New Roman"/>
          <w:color w:val="00000A"/>
          <w:sz w:val="21"/>
          <w:szCs w:val="21"/>
        </w:rPr>
        <w:t xml:space="preserve">also </w:t>
      </w:r>
      <w:r w:rsidR="00E6622C" w:rsidRPr="536EC580">
        <w:rPr>
          <w:rFonts w:ascii="Times New Roman"/>
          <w:color w:val="00000A"/>
          <w:sz w:val="21"/>
          <w:szCs w:val="21"/>
        </w:rPr>
        <w:t xml:space="preserve">comes in different colours and is </w:t>
      </w:r>
      <w:r w:rsidR="00903886" w:rsidRPr="536EC580">
        <w:rPr>
          <w:rFonts w:ascii="Times New Roman"/>
          <w:color w:val="00000A"/>
          <w:sz w:val="21"/>
          <w:szCs w:val="21"/>
        </w:rPr>
        <w:t>foldable when standing up</w:t>
      </w:r>
      <w:r w:rsidR="00E6622C" w:rsidRPr="536EC580">
        <w:rPr>
          <w:rFonts w:ascii="Times New Roman"/>
          <w:color w:val="00000A"/>
          <w:sz w:val="21"/>
          <w:szCs w:val="21"/>
        </w:rPr>
        <w:t>.</w:t>
      </w:r>
    </w:p>
    <w:p w14:paraId="2BD3B1C1" w14:textId="3C73AAA3" w:rsidR="00F96E42" w:rsidRDefault="00F96E42" w:rsidP="00F20A1C">
      <w:pPr>
        <w:suppressAutoHyphens/>
        <w:wordWrap/>
        <w:autoSpaceDE/>
        <w:spacing w:line="276" w:lineRule="auto"/>
        <w:rPr>
          <w:rFonts w:ascii="Times New Roman"/>
          <w:color w:val="00000A"/>
          <w:sz w:val="21"/>
        </w:rPr>
      </w:pPr>
    </w:p>
    <w:p w14:paraId="3FF0FBF7" w14:textId="4B7930E4" w:rsidR="00F20A1C" w:rsidRPr="00F20A1C" w:rsidRDefault="00F20A1C" w:rsidP="00F20A1C">
      <w:pPr>
        <w:suppressAutoHyphens/>
        <w:wordWrap/>
        <w:autoSpaceDE/>
        <w:spacing w:line="276" w:lineRule="auto"/>
        <w:rPr>
          <w:rFonts w:ascii="Times New Roman"/>
          <w:color w:val="00000A"/>
          <w:sz w:val="21"/>
        </w:rPr>
      </w:pPr>
      <w:r w:rsidRPr="00F20A1C">
        <w:rPr>
          <w:rFonts w:ascii="Times New Roman"/>
          <w:color w:val="00000A"/>
          <w:sz w:val="21"/>
        </w:rPr>
        <w:t xml:space="preserve">In addition to its new products, Model Solution will </w:t>
      </w:r>
      <w:r w:rsidR="00C3617F">
        <w:rPr>
          <w:rFonts w:ascii="Times New Roman"/>
          <w:color w:val="00000A"/>
          <w:sz w:val="21"/>
        </w:rPr>
        <w:t>present</w:t>
      </w:r>
      <w:r w:rsidR="004A3489">
        <w:rPr>
          <w:rFonts w:ascii="Times New Roman"/>
          <w:color w:val="00000A"/>
          <w:sz w:val="21"/>
        </w:rPr>
        <w:t xml:space="preserve"> its</w:t>
      </w:r>
      <w:r w:rsidR="00C3617F">
        <w:rPr>
          <w:rFonts w:ascii="Times New Roman"/>
          <w:color w:val="00000A"/>
          <w:sz w:val="21"/>
        </w:rPr>
        <w:t xml:space="preserve"> </w:t>
      </w:r>
      <w:r w:rsidRPr="00F20A1C">
        <w:rPr>
          <w:rFonts w:ascii="Times New Roman"/>
          <w:color w:val="00000A"/>
          <w:sz w:val="21"/>
        </w:rPr>
        <w:t xml:space="preserve">CMF lab </w:t>
      </w:r>
      <w:r w:rsidR="00BC1C3C">
        <w:rPr>
          <w:rFonts w:ascii="Times New Roman"/>
          <w:color w:val="00000A"/>
          <w:sz w:val="21"/>
        </w:rPr>
        <w:t>as an online platform</w:t>
      </w:r>
      <w:r w:rsidR="00752A74">
        <w:rPr>
          <w:rFonts w:ascii="Times New Roman"/>
          <w:color w:val="00000A"/>
          <w:sz w:val="21"/>
        </w:rPr>
        <w:t xml:space="preserve"> </w:t>
      </w:r>
      <w:r w:rsidR="008D2C69">
        <w:rPr>
          <w:rFonts w:ascii="Times New Roman"/>
          <w:color w:val="00000A"/>
          <w:sz w:val="21"/>
        </w:rPr>
        <w:t>for</w:t>
      </w:r>
      <w:r w:rsidR="00752A74">
        <w:rPr>
          <w:rFonts w:ascii="Times New Roman"/>
          <w:color w:val="00000A"/>
          <w:sz w:val="21"/>
        </w:rPr>
        <w:t xml:space="preserve"> the show</w:t>
      </w:r>
      <w:r w:rsidR="00FC2FA7">
        <w:rPr>
          <w:rFonts w:ascii="Times New Roman"/>
          <w:color w:val="00000A"/>
          <w:sz w:val="21"/>
        </w:rPr>
        <w:t xml:space="preserve">. </w:t>
      </w:r>
      <w:r w:rsidR="00317FCB">
        <w:rPr>
          <w:rFonts w:ascii="Times New Roman"/>
          <w:color w:val="00000A"/>
          <w:sz w:val="21"/>
        </w:rPr>
        <w:t>Serving as</w:t>
      </w:r>
      <w:r w:rsidR="000453C2">
        <w:rPr>
          <w:rFonts w:ascii="Times New Roman"/>
          <w:color w:val="00000A"/>
          <w:sz w:val="21"/>
        </w:rPr>
        <w:t xml:space="preserve"> a</w:t>
      </w:r>
      <w:r w:rsidR="00317FCB">
        <w:rPr>
          <w:rFonts w:ascii="Times New Roman"/>
          <w:color w:val="00000A"/>
          <w:sz w:val="21"/>
        </w:rPr>
        <w:t xml:space="preserve"> space for </w:t>
      </w:r>
      <w:r w:rsidR="00317FCB" w:rsidRPr="00317FCB">
        <w:rPr>
          <w:rFonts w:ascii="Times New Roman"/>
          <w:color w:val="00000A"/>
          <w:sz w:val="21"/>
        </w:rPr>
        <w:t>industrial design trends and inspiration for product development</w:t>
      </w:r>
      <w:r w:rsidR="00317FCB">
        <w:rPr>
          <w:rFonts w:ascii="Times New Roman"/>
          <w:color w:val="00000A"/>
          <w:sz w:val="21"/>
        </w:rPr>
        <w:t>, the CMF La</w:t>
      </w:r>
      <w:r w:rsidR="00986818">
        <w:rPr>
          <w:rFonts w:ascii="Times New Roman"/>
          <w:color w:val="00000A"/>
          <w:sz w:val="21"/>
        </w:rPr>
        <w:t>b</w:t>
      </w:r>
      <w:r w:rsidR="00317FCB">
        <w:rPr>
          <w:rFonts w:ascii="Times New Roman"/>
          <w:color w:val="00000A"/>
          <w:sz w:val="21"/>
        </w:rPr>
        <w:t xml:space="preserve"> </w:t>
      </w:r>
      <w:r w:rsidR="00D42D47">
        <w:rPr>
          <w:rFonts w:ascii="Times New Roman"/>
          <w:color w:val="00000A"/>
          <w:sz w:val="21"/>
        </w:rPr>
        <w:t>was</w:t>
      </w:r>
      <w:r w:rsidR="00317FCB">
        <w:rPr>
          <w:rFonts w:ascii="Times New Roman"/>
          <w:color w:val="00000A"/>
          <w:sz w:val="21"/>
        </w:rPr>
        <w:t xml:space="preserve"> opened </w:t>
      </w:r>
      <w:r w:rsidR="00317FCB" w:rsidRPr="00B05930">
        <w:rPr>
          <w:rFonts w:ascii="Times New Roman"/>
          <w:color w:val="00000A"/>
          <w:sz w:val="21"/>
        </w:rPr>
        <w:t>in February 2020</w:t>
      </w:r>
      <w:r w:rsidR="00986818">
        <w:rPr>
          <w:rFonts w:ascii="Times New Roman"/>
          <w:color w:val="00000A"/>
          <w:sz w:val="21"/>
        </w:rPr>
        <w:t xml:space="preserve"> </w:t>
      </w:r>
      <w:r w:rsidR="000453C2">
        <w:rPr>
          <w:rFonts w:ascii="Times New Roman"/>
          <w:color w:val="00000A"/>
          <w:sz w:val="21"/>
        </w:rPr>
        <w:t xml:space="preserve">and is </w:t>
      </w:r>
      <w:r w:rsidR="000453C2" w:rsidRPr="000453C2">
        <w:rPr>
          <w:rFonts w:ascii="Times New Roman"/>
          <w:color w:val="00000A"/>
          <w:sz w:val="21"/>
        </w:rPr>
        <w:t xml:space="preserve">dedicated to the research and categorisation of </w:t>
      </w:r>
      <w:r w:rsidR="00EA0B6C">
        <w:rPr>
          <w:rFonts w:ascii="Times New Roman"/>
          <w:color w:val="00000A"/>
          <w:sz w:val="21"/>
        </w:rPr>
        <w:t xml:space="preserve">the </w:t>
      </w:r>
      <w:r w:rsidR="00EA0B6C" w:rsidRPr="00EA0B6C">
        <w:rPr>
          <w:rFonts w:ascii="Times New Roman"/>
          <w:color w:val="00000A"/>
          <w:sz w:val="21"/>
        </w:rPr>
        <w:t xml:space="preserve">three key </w:t>
      </w:r>
      <w:r w:rsidR="00387028">
        <w:rPr>
          <w:rFonts w:ascii="Times New Roman"/>
          <w:color w:val="00000A"/>
          <w:sz w:val="21"/>
        </w:rPr>
        <w:t xml:space="preserve">design </w:t>
      </w:r>
      <w:r w:rsidR="00EA0B6C" w:rsidRPr="00EA0B6C">
        <w:rPr>
          <w:rFonts w:ascii="Times New Roman"/>
          <w:color w:val="00000A"/>
          <w:sz w:val="21"/>
        </w:rPr>
        <w:t xml:space="preserve">elements </w:t>
      </w:r>
      <w:r w:rsidR="000453C2" w:rsidRPr="000453C2">
        <w:rPr>
          <w:rFonts w:ascii="Times New Roman"/>
          <w:color w:val="00000A"/>
          <w:sz w:val="21"/>
        </w:rPr>
        <w:t>"colour", "material" and "finish" (CMF for short)</w:t>
      </w:r>
      <w:r w:rsidR="00387028">
        <w:rPr>
          <w:rFonts w:ascii="Times New Roman"/>
          <w:color w:val="00000A"/>
          <w:sz w:val="21"/>
        </w:rPr>
        <w:t>.</w:t>
      </w:r>
      <w:r w:rsidR="00DC562B">
        <w:rPr>
          <w:rFonts w:ascii="Times New Roman"/>
          <w:color w:val="00000A"/>
          <w:sz w:val="21"/>
        </w:rPr>
        <w:t xml:space="preserve"> </w:t>
      </w:r>
      <w:r w:rsidRPr="00F20A1C">
        <w:rPr>
          <w:rFonts w:ascii="Times New Roman"/>
          <w:color w:val="00000A"/>
          <w:sz w:val="21"/>
        </w:rPr>
        <w:t xml:space="preserve">The CMF lab collaborates with the British design studio ‘Chris </w:t>
      </w:r>
      <w:proofErr w:type="spellStart"/>
      <w:r w:rsidRPr="00F20A1C">
        <w:rPr>
          <w:rFonts w:ascii="Times New Roman"/>
          <w:color w:val="00000A"/>
          <w:sz w:val="21"/>
        </w:rPr>
        <w:t>Lefteri</w:t>
      </w:r>
      <w:proofErr w:type="spellEnd"/>
      <w:r w:rsidRPr="00F20A1C">
        <w:rPr>
          <w:rFonts w:ascii="Times New Roman"/>
          <w:color w:val="00000A"/>
          <w:sz w:val="21"/>
        </w:rPr>
        <w:t xml:space="preserve"> Design’</w:t>
      </w:r>
      <w:r w:rsidR="0082399F">
        <w:rPr>
          <w:rFonts w:ascii="Times New Roman"/>
          <w:color w:val="00000A"/>
          <w:sz w:val="21"/>
        </w:rPr>
        <w:t xml:space="preserve">, which has </w:t>
      </w:r>
      <w:r w:rsidRPr="00F20A1C">
        <w:rPr>
          <w:rFonts w:ascii="Times New Roman"/>
          <w:color w:val="00000A"/>
          <w:sz w:val="21"/>
        </w:rPr>
        <w:t xml:space="preserve">signed </w:t>
      </w:r>
      <w:r w:rsidR="001C57A9">
        <w:rPr>
          <w:rFonts w:ascii="Times New Roman"/>
          <w:color w:val="00000A"/>
          <w:sz w:val="21"/>
        </w:rPr>
        <w:t>a m</w:t>
      </w:r>
      <w:r w:rsidR="00C52F7A" w:rsidRPr="00C52F7A">
        <w:rPr>
          <w:rFonts w:ascii="Times New Roman"/>
          <w:color w:val="00000A"/>
          <w:sz w:val="21"/>
        </w:rPr>
        <w:t xml:space="preserve">emorandum of </w:t>
      </w:r>
      <w:r w:rsidR="001C57A9">
        <w:rPr>
          <w:rFonts w:ascii="Times New Roman"/>
          <w:color w:val="00000A"/>
          <w:sz w:val="21"/>
        </w:rPr>
        <w:t>u</w:t>
      </w:r>
      <w:r w:rsidR="00C52F7A" w:rsidRPr="00C52F7A">
        <w:rPr>
          <w:rFonts w:ascii="Times New Roman"/>
          <w:color w:val="00000A"/>
          <w:sz w:val="21"/>
        </w:rPr>
        <w:t>nderstanding</w:t>
      </w:r>
      <w:r w:rsidRPr="00F20A1C">
        <w:rPr>
          <w:rFonts w:ascii="Times New Roman"/>
          <w:color w:val="00000A"/>
          <w:sz w:val="21"/>
        </w:rPr>
        <w:t xml:space="preserve"> with Model Solution in 2019 to </w:t>
      </w:r>
      <w:r w:rsidR="001A30A0">
        <w:rPr>
          <w:rFonts w:ascii="Times New Roman"/>
          <w:color w:val="00000A"/>
          <w:sz w:val="21"/>
        </w:rPr>
        <w:t xml:space="preserve">provide </w:t>
      </w:r>
      <w:r w:rsidR="001A30A0" w:rsidRPr="001A30A0">
        <w:rPr>
          <w:rFonts w:ascii="Times New Roman"/>
          <w:color w:val="00000A"/>
          <w:sz w:val="21"/>
        </w:rPr>
        <w:t xml:space="preserve">consulting services </w:t>
      </w:r>
      <w:r w:rsidR="001A30A0">
        <w:rPr>
          <w:rFonts w:ascii="Times New Roman"/>
          <w:color w:val="00000A"/>
          <w:sz w:val="21"/>
        </w:rPr>
        <w:t xml:space="preserve">concerning </w:t>
      </w:r>
      <w:r w:rsidRPr="00F20A1C">
        <w:rPr>
          <w:rFonts w:ascii="Times New Roman"/>
          <w:color w:val="00000A"/>
          <w:sz w:val="21"/>
        </w:rPr>
        <w:t xml:space="preserve">up-to-date megatrends in the industrial design field. </w:t>
      </w:r>
      <w:r w:rsidR="001A30A0">
        <w:rPr>
          <w:rFonts w:ascii="Times New Roman"/>
          <w:color w:val="00000A"/>
          <w:sz w:val="21"/>
        </w:rPr>
        <w:t>During th</w:t>
      </w:r>
      <w:r w:rsidR="005700E3">
        <w:rPr>
          <w:rFonts w:ascii="Times New Roman"/>
          <w:color w:val="00000A"/>
          <w:sz w:val="21"/>
        </w:rPr>
        <w:t>is year’s CES, v</w:t>
      </w:r>
      <w:r w:rsidRPr="00F20A1C">
        <w:rPr>
          <w:rFonts w:ascii="Times New Roman"/>
          <w:color w:val="00000A"/>
          <w:sz w:val="21"/>
        </w:rPr>
        <w:t>isitors will be able to learn</w:t>
      </w:r>
      <w:r w:rsidR="005700E3">
        <w:rPr>
          <w:rFonts w:ascii="Times New Roman"/>
          <w:color w:val="00000A"/>
          <w:sz w:val="21"/>
        </w:rPr>
        <w:t xml:space="preserve"> about</w:t>
      </w:r>
      <w:r w:rsidRPr="00F20A1C">
        <w:rPr>
          <w:rFonts w:ascii="Times New Roman"/>
          <w:color w:val="00000A"/>
          <w:sz w:val="21"/>
        </w:rPr>
        <w:t xml:space="preserve"> </w:t>
      </w:r>
      <w:r w:rsidR="001A30A0">
        <w:rPr>
          <w:rFonts w:ascii="Times New Roman"/>
          <w:color w:val="00000A"/>
          <w:sz w:val="21"/>
        </w:rPr>
        <w:t xml:space="preserve">the </w:t>
      </w:r>
      <w:r w:rsidRPr="00F20A1C">
        <w:rPr>
          <w:rFonts w:ascii="Times New Roman"/>
          <w:color w:val="00000A"/>
          <w:sz w:val="21"/>
        </w:rPr>
        <w:t>latest trends, insights and applications</w:t>
      </w:r>
      <w:r w:rsidR="005700E3">
        <w:rPr>
          <w:rFonts w:ascii="Times New Roman"/>
          <w:color w:val="00000A"/>
          <w:sz w:val="21"/>
        </w:rPr>
        <w:t xml:space="preserve">, </w:t>
      </w:r>
      <w:r w:rsidR="006E7485" w:rsidRPr="001C28E8">
        <w:rPr>
          <w:rFonts w:ascii="Times New Roman"/>
          <w:color w:val="00000A"/>
          <w:sz w:val="21"/>
        </w:rPr>
        <w:t>including mood boards on current design and image trends a</w:t>
      </w:r>
      <w:r w:rsidR="005C1973" w:rsidRPr="001C28E8">
        <w:rPr>
          <w:rFonts w:ascii="Times New Roman"/>
          <w:color w:val="00000A"/>
          <w:sz w:val="21"/>
        </w:rPr>
        <w:t>s well as</w:t>
      </w:r>
      <w:r w:rsidR="006E7485" w:rsidRPr="001C28E8" w:rsidDel="006B1EFB">
        <w:rPr>
          <w:rFonts w:ascii="Times New Roman"/>
          <w:color w:val="00000A"/>
          <w:sz w:val="21"/>
        </w:rPr>
        <w:t xml:space="preserve"> </w:t>
      </w:r>
      <w:r w:rsidR="00B82DD2" w:rsidRPr="001C28E8">
        <w:rPr>
          <w:rFonts w:ascii="Times New Roman"/>
          <w:color w:val="00000A"/>
          <w:sz w:val="21"/>
        </w:rPr>
        <w:t>the</w:t>
      </w:r>
      <w:r w:rsidR="005C4CAA" w:rsidRPr="001C28E8">
        <w:rPr>
          <w:rFonts w:ascii="Times New Roman"/>
          <w:color w:val="00000A"/>
          <w:sz w:val="21"/>
        </w:rPr>
        <w:t xml:space="preserve"> latest </w:t>
      </w:r>
      <w:r w:rsidR="006E7485" w:rsidRPr="001C28E8">
        <w:rPr>
          <w:rFonts w:ascii="Times New Roman"/>
          <w:color w:val="00000A"/>
          <w:sz w:val="21"/>
        </w:rPr>
        <w:t>design features.</w:t>
      </w:r>
    </w:p>
    <w:p w14:paraId="1AFF0D79" w14:textId="77777777" w:rsidR="00F20A1C" w:rsidRPr="00F20A1C" w:rsidRDefault="00F20A1C" w:rsidP="00F20A1C">
      <w:pPr>
        <w:suppressAutoHyphens/>
        <w:wordWrap/>
        <w:autoSpaceDE/>
        <w:spacing w:line="276" w:lineRule="auto"/>
        <w:rPr>
          <w:rFonts w:ascii="Times New Roman"/>
          <w:color w:val="00000A"/>
          <w:sz w:val="21"/>
        </w:rPr>
      </w:pPr>
    </w:p>
    <w:p w14:paraId="3F67D7DD" w14:textId="3C195851" w:rsidR="00F20A1C" w:rsidRDefault="00F20A1C" w:rsidP="00F20A1C">
      <w:pPr>
        <w:suppressAutoHyphens/>
        <w:wordWrap/>
        <w:autoSpaceDE/>
        <w:spacing w:line="276" w:lineRule="auto"/>
        <w:rPr>
          <w:rFonts w:ascii="Times New Roman"/>
          <w:color w:val="00000A"/>
          <w:sz w:val="21"/>
        </w:rPr>
      </w:pPr>
      <w:r w:rsidRPr="00F20A1C">
        <w:rPr>
          <w:rFonts w:ascii="Times New Roman"/>
          <w:color w:val="00000A"/>
          <w:sz w:val="21"/>
        </w:rPr>
        <w:t>“Model Solution has been leading technological innovation based on our design and engineering capabilities and leveraging businesses of best-in-class companies around the world,” says</w:t>
      </w:r>
      <w:r w:rsidR="0051287A" w:rsidRPr="0051287A">
        <w:t xml:space="preserve"> </w:t>
      </w:r>
      <w:proofErr w:type="spellStart"/>
      <w:r w:rsidR="0051287A" w:rsidRPr="0051287A">
        <w:rPr>
          <w:rFonts w:ascii="Times New Roman"/>
          <w:color w:val="00000A"/>
          <w:sz w:val="21"/>
        </w:rPr>
        <w:t>Byungil</w:t>
      </w:r>
      <w:proofErr w:type="spellEnd"/>
      <w:r w:rsidR="0051287A" w:rsidRPr="0051287A">
        <w:rPr>
          <w:rFonts w:ascii="Times New Roman"/>
          <w:color w:val="00000A"/>
          <w:sz w:val="21"/>
        </w:rPr>
        <w:t xml:space="preserve"> Woo</w:t>
      </w:r>
      <w:r w:rsidR="0051287A">
        <w:rPr>
          <w:rFonts w:ascii="Times New Roman"/>
          <w:color w:val="00000A"/>
          <w:sz w:val="21"/>
        </w:rPr>
        <w:t>,</w:t>
      </w:r>
      <w:r w:rsidRPr="00F20A1C">
        <w:rPr>
          <w:rFonts w:ascii="Times New Roman"/>
          <w:color w:val="00000A"/>
          <w:sz w:val="21"/>
        </w:rPr>
        <w:t xml:space="preserve"> CEO</w:t>
      </w:r>
      <w:r w:rsidR="0051287A">
        <w:rPr>
          <w:rFonts w:ascii="Times New Roman"/>
          <w:color w:val="00000A"/>
          <w:sz w:val="21"/>
        </w:rPr>
        <w:t xml:space="preserve"> of Model Solution</w:t>
      </w:r>
      <w:r w:rsidRPr="00F20A1C">
        <w:rPr>
          <w:rFonts w:ascii="Times New Roman"/>
          <w:color w:val="00000A"/>
          <w:sz w:val="21"/>
        </w:rPr>
        <w:t xml:space="preserve">. “We are glad to participate in the CES for the first time </w:t>
      </w:r>
      <w:r w:rsidR="00E967BD">
        <w:rPr>
          <w:rFonts w:ascii="Times New Roman"/>
          <w:color w:val="00000A"/>
          <w:sz w:val="21"/>
        </w:rPr>
        <w:t>and to demonstrate</w:t>
      </w:r>
      <w:r w:rsidRPr="00F20A1C">
        <w:rPr>
          <w:rFonts w:ascii="Times New Roman"/>
          <w:color w:val="00000A"/>
          <w:sz w:val="21"/>
        </w:rPr>
        <w:t xml:space="preserve"> our cutting-edge products at the first all-digital CES 2021</w:t>
      </w:r>
      <w:r w:rsidR="00E967BD">
        <w:rPr>
          <w:rFonts w:ascii="Times New Roman"/>
          <w:color w:val="00000A"/>
          <w:sz w:val="21"/>
        </w:rPr>
        <w:t xml:space="preserve">, thereby </w:t>
      </w:r>
      <w:r w:rsidRPr="00F20A1C">
        <w:rPr>
          <w:rFonts w:ascii="Times New Roman"/>
          <w:color w:val="00000A"/>
          <w:sz w:val="21"/>
        </w:rPr>
        <w:t>hop</w:t>
      </w:r>
      <w:r w:rsidR="00E967BD">
        <w:rPr>
          <w:rFonts w:ascii="Times New Roman"/>
          <w:color w:val="00000A"/>
          <w:sz w:val="21"/>
        </w:rPr>
        <w:t>ing</w:t>
      </w:r>
      <w:r w:rsidRPr="00F20A1C">
        <w:rPr>
          <w:rFonts w:ascii="Times New Roman"/>
          <w:color w:val="00000A"/>
          <w:sz w:val="21"/>
        </w:rPr>
        <w:t xml:space="preserve"> to contribute to the advancements of future technologies.”</w:t>
      </w:r>
    </w:p>
    <w:p w14:paraId="2EA8CC65" w14:textId="77777777" w:rsidR="00DC5D05" w:rsidRDefault="00DC5D05" w:rsidP="00F20A1C">
      <w:pPr>
        <w:suppressAutoHyphens/>
        <w:wordWrap/>
        <w:autoSpaceDE/>
        <w:spacing w:line="276" w:lineRule="auto"/>
        <w:rPr>
          <w:rFonts w:ascii="Times New Roman"/>
          <w:color w:val="00000A"/>
          <w:sz w:val="21"/>
        </w:rPr>
      </w:pPr>
    </w:p>
    <w:p w14:paraId="106D9B5E" w14:textId="5DC95574" w:rsidR="00DC5D05" w:rsidRDefault="00DC5D05" w:rsidP="00F20A1C">
      <w:pPr>
        <w:suppressAutoHyphens/>
        <w:wordWrap/>
        <w:autoSpaceDE/>
        <w:spacing w:line="276" w:lineRule="auto"/>
        <w:rPr>
          <w:rFonts w:ascii="Times New Roman"/>
          <w:color w:val="00000A"/>
          <w:sz w:val="21"/>
        </w:rPr>
      </w:pPr>
      <w:r w:rsidRPr="00430E57">
        <w:rPr>
          <w:rFonts w:ascii="Times New Roman"/>
          <w:color w:val="00000A"/>
          <w:sz w:val="21"/>
        </w:rPr>
        <w:t xml:space="preserve">CES is the world’s largest </w:t>
      </w:r>
      <w:r w:rsidR="006746C3">
        <w:rPr>
          <w:rFonts w:ascii="Times New Roman"/>
          <w:color w:val="00000A"/>
          <w:sz w:val="21"/>
        </w:rPr>
        <w:t xml:space="preserve">tech-event for </w:t>
      </w:r>
      <w:r w:rsidRPr="00430E57">
        <w:rPr>
          <w:rFonts w:ascii="Times New Roman"/>
          <w:color w:val="00000A"/>
          <w:sz w:val="21"/>
        </w:rPr>
        <w:t xml:space="preserve">consumer electronics — a definitive proving ground for breakthrough technologies and global innovators. </w:t>
      </w:r>
      <w:r w:rsidR="008553DA" w:rsidRPr="008553DA">
        <w:rPr>
          <w:rFonts w:ascii="Times New Roman"/>
          <w:color w:val="00000A"/>
          <w:sz w:val="21"/>
        </w:rPr>
        <w:t>In</w:t>
      </w:r>
      <w:r w:rsidRPr="00430E57">
        <w:rPr>
          <w:rFonts w:ascii="Times New Roman"/>
          <w:color w:val="00000A"/>
          <w:sz w:val="21"/>
        </w:rPr>
        <w:t xml:space="preserve"> 2021, the event will </w:t>
      </w:r>
      <w:r w:rsidR="008553DA" w:rsidRPr="008553DA">
        <w:rPr>
          <w:rFonts w:ascii="Times New Roman"/>
          <w:color w:val="00000A"/>
          <w:sz w:val="21"/>
        </w:rPr>
        <w:t>go digital</w:t>
      </w:r>
      <w:r w:rsidRPr="00430E57">
        <w:rPr>
          <w:rFonts w:ascii="Times New Roman"/>
          <w:color w:val="00000A"/>
          <w:sz w:val="21"/>
        </w:rPr>
        <w:t xml:space="preserve"> for the first time in history, </w:t>
      </w:r>
      <w:r w:rsidR="008553DA" w:rsidRPr="008553DA">
        <w:rPr>
          <w:rFonts w:ascii="Times New Roman"/>
          <w:color w:val="00000A"/>
          <w:sz w:val="21"/>
        </w:rPr>
        <w:t>bringing together</w:t>
      </w:r>
      <w:r w:rsidRPr="00430E57">
        <w:rPr>
          <w:rFonts w:ascii="Times New Roman"/>
          <w:color w:val="00000A"/>
          <w:sz w:val="21"/>
        </w:rPr>
        <w:t xml:space="preserve"> exhibitors, customers, thought leaders and media from </w:t>
      </w:r>
      <w:r w:rsidR="008553DA" w:rsidRPr="008553DA">
        <w:rPr>
          <w:rFonts w:ascii="Times New Roman"/>
          <w:color w:val="00000A"/>
          <w:sz w:val="21"/>
        </w:rPr>
        <w:t>around</w:t>
      </w:r>
      <w:r w:rsidRPr="00430E57">
        <w:rPr>
          <w:rFonts w:ascii="Times New Roman"/>
          <w:color w:val="00000A"/>
          <w:sz w:val="21"/>
        </w:rPr>
        <w:t xml:space="preserve"> the world </w:t>
      </w:r>
      <w:r w:rsidR="008553DA" w:rsidRPr="008553DA">
        <w:rPr>
          <w:rFonts w:ascii="Times New Roman"/>
          <w:color w:val="00000A"/>
          <w:sz w:val="21"/>
        </w:rPr>
        <w:t xml:space="preserve">via the </w:t>
      </w:r>
      <w:r w:rsidR="00C41DE2">
        <w:rPr>
          <w:rFonts w:ascii="Times New Roman"/>
          <w:color w:val="00000A"/>
          <w:sz w:val="21"/>
        </w:rPr>
        <w:t>I</w:t>
      </w:r>
      <w:r w:rsidR="008553DA" w:rsidRPr="008553DA">
        <w:rPr>
          <w:rFonts w:ascii="Times New Roman"/>
          <w:color w:val="00000A"/>
          <w:sz w:val="21"/>
        </w:rPr>
        <w:t>nternet</w:t>
      </w:r>
      <w:r w:rsidRPr="00430E57">
        <w:rPr>
          <w:rFonts w:ascii="Times New Roman"/>
          <w:color w:val="00000A"/>
          <w:sz w:val="21"/>
        </w:rPr>
        <w:t>.</w:t>
      </w:r>
    </w:p>
    <w:p w14:paraId="146284BB" w14:textId="228AA877" w:rsidR="00430E57" w:rsidRDefault="00430E57" w:rsidP="00F20A1C">
      <w:pPr>
        <w:suppressAutoHyphens/>
        <w:wordWrap/>
        <w:autoSpaceDE/>
        <w:spacing w:line="276" w:lineRule="auto"/>
        <w:rPr>
          <w:rFonts w:ascii="Times New Roman"/>
          <w:color w:val="00000A"/>
          <w:sz w:val="21"/>
        </w:rPr>
      </w:pPr>
    </w:p>
    <w:p w14:paraId="4F28A342" w14:textId="659B6095" w:rsidR="004B03CF" w:rsidRDefault="00430E57" w:rsidP="536EC580">
      <w:pPr>
        <w:suppressAutoHyphens/>
        <w:wordWrap/>
        <w:autoSpaceDE/>
        <w:spacing w:line="276" w:lineRule="auto"/>
        <w:rPr>
          <w:rFonts w:ascii="Times New Roman"/>
          <w:color w:val="00000A"/>
          <w:sz w:val="21"/>
          <w:szCs w:val="21"/>
        </w:rPr>
      </w:pPr>
      <w:r w:rsidRPr="536EC580">
        <w:rPr>
          <w:rFonts w:ascii="Times New Roman"/>
          <w:color w:val="00000A"/>
          <w:sz w:val="21"/>
          <w:szCs w:val="21"/>
        </w:rPr>
        <w:t>Model Solution</w:t>
      </w:r>
      <w:r w:rsidR="001D5CB2" w:rsidRPr="536EC580">
        <w:rPr>
          <w:rFonts w:ascii="Times New Roman"/>
          <w:color w:val="00000A"/>
          <w:sz w:val="21"/>
          <w:szCs w:val="21"/>
        </w:rPr>
        <w:t xml:space="preserve"> </w:t>
      </w:r>
      <w:r w:rsidR="000A2C64" w:rsidRPr="536EC580">
        <w:rPr>
          <w:rFonts w:ascii="Times New Roman"/>
          <w:color w:val="00000A"/>
          <w:sz w:val="21"/>
          <w:szCs w:val="21"/>
        </w:rPr>
        <w:t xml:space="preserve">has been </w:t>
      </w:r>
      <w:r w:rsidRPr="536EC580">
        <w:rPr>
          <w:rFonts w:ascii="Times New Roman"/>
          <w:color w:val="00000A"/>
          <w:sz w:val="21"/>
          <w:szCs w:val="21"/>
        </w:rPr>
        <w:t>a one</w:t>
      </w:r>
      <w:r w:rsidR="004B03CF" w:rsidRPr="536EC580">
        <w:rPr>
          <w:rFonts w:ascii="Times New Roman"/>
          <w:color w:val="00000A"/>
          <w:sz w:val="21"/>
          <w:szCs w:val="21"/>
        </w:rPr>
        <w:t>-</w:t>
      </w:r>
      <w:r w:rsidRPr="536EC580">
        <w:rPr>
          <w:rFonts w:ascii="Times New Roman"/>
          <w:color w:val="00000A"/>
          <w:sz w:val="21"/>
          <w:szCs w:val="21"/>
        </w:rPr>
        <w:t>stop service provider for design, prototypes, quick-turn tooling, injection mo</w:t>
      </w:r>
      <w:r w:rsidR="00344587" w:rsidRPr="536EC580">
        <w:rPr>
          <w:rFonts w:ascii="Times New Roman"/>
          <w:color w:val="00000A"/>
          <w:sz w:val="21"/>
          <w:szCs w:val="21"/>
        </w:rPr>
        <w:t>u</w:t>
      </w:r>
      <w:r w:rsidRPr="536EC580">
        <w:rPr>
          <w:rFonts w:ascii="Times New Roman"/>
          <w:color w:val="00000A"/>
          <w:sz w:val="21"/>
          <w:szCs w:val="21"/>
        </w:rPr>
        <w:t>lding and contract manufacturing since 1993.</w:t>
      </w:r>
      <w:r w:rsidR="00134E12" w:rsidRPr="536EC580">
        <w:rPr>
          <w:rFonts w:ascii="Times New Roman"/>
          <w:color w:val="00000A"/>
          <w:sz w:val="21"/>
          <w:szCs w:val="21"/>
        </w:rPr>
        <w:t xml:space="preserve"> </w:t>
      </w:r>
      <w:r w:rsidRPr="536EC580">
        <w:rPr>
          <w:rFonts w:ascii="Times New Roman"/>
          <w:color w:val="00000A"/>
          <w:sz w:val="21"/>
          <w:szCs w:val="21"/>
        </w:rPr>
        <w:t xml:space="preserve">It was acquired by </w:t>
      </w:r>
      <w:r w:rsidR="00134E12" w:rsidRPr="536EC580">
        <w:rPr>
          <w:rFonts w:ascii="Times New Roman"/>
          <w:color w:val="00000A"/>
          <w:sz w:val="21"/>
          <w:szCs w:val="21"/>
        </w:rPr>
        <w:t xml:space="preserve">Hankook </w:t>
      </w:r>
      <w:r w:rsidRPr="536EC580">
        <w:rPr>
          <w:rFonts w:ascii="Times New Roman"/>
          <w:color w:val="00000A"/>
          <w:sz w:val="21"/>
          <w:szCs w:val="21"/>
        </w:rPr>
        <w:t xml:space="preserve">in 2018. </w:t>
      </w:r>
      <w:r w:rsidR="00DD0894" w:rsidRPr="536EC580">
        <w:rPr>
          <w:rFonts w:ascii="Times New Roman"/>
          <w:color w:val="00000A"/>
          <w:sz w:val="21"/>
          <w:szCs w:val="21"/>
        </w:rPr>
        <w:t xml:space="preserve">Since then, Model Solution has strengthened </w:t>
      </w:r>
      <w:r w:rsidR="00134E12" w:rsidRPr="536EC580">
        <w:rPr>
          <w:rFonts w:ascii="Times New Roman"/>
          <w:color w:val="00000A"/>
          <w:sz w:val="21"/>
          <w:szCs w:val="21"/>
        </w:rPr>
        <w:t>the tyre maker</w:t>
      </w:r>
      <w:r w:rsidR="621A0A67" w:rsidRPr="536EC580">
        <w:rPr>
          <w:rFonts w:ascii="Times New Roman"/>
          <w:color w:val="00000A"/>
          <w:sz w:val="21"/>
          <w:szCs w:val="21"/>
        </w:rPr>
        <w:t>’</w:t>
      </w:r>
      <w:r w:rsidR="00134E12" w:rsidRPr="536EC580">
        <w:rPr>
          <w:rFonts w:ascii="Times New Roman"/>
          <w:color w:val="00000A"/>
          <w:sz w:val="21"/>
          <w:szCs w:val="21"/>
        </w:rPr>
        <w:t xml:space="preserve">s </w:t>
      </w:r>
      <w:r w:rsidR="00DD0894" w:rsidRPr="536EC580">
        <w:rPr>
          <w:rFonts w:ascii="Times New Roman"/>
          <w:color w:val="00000A"/>
          <w:sz w:val="21"/>
          <w:szCs w:val="21"/>
        </w:rPr>
        <w:t xml:space="preserve">competitiveness as an innovative company and consolidated the group's growth </w:t>
      </w:r>
      <w:r w:rsidR="004477D2" w:rsidRPr="536EC580">
        <w:rPr>
          <w:rFonts w:ascii="Times New Roman"/>
          <w:color w:val="00000A"/>
          <w:sz w:val="21"/>
          <w:szCs w:val="21"/>
        </w:rPr>
        <w:t>strategy</w:t>
      </w:r>
      <w:r w:rsidR="00DD0894" w:rsidRPr="536EC580">
        <w:rPr>
          <w:rFonts w:ascii="Times New Roman"/>
          <w:color w:val="00000A"/>
          <w:sz w:val="21"/>
          <w:szCs w:val="21"/>
        </w:rPr>
        <w:t>.</w:t>
      </w:r>
    </w:p>
    <w:p w14:paraId="551A5EA7" w14:textId="77777777" w:rsidR="002C462B" w:rsidRPr="009A4D69" w:rsidRDefault="002C462B" w:rsidP="002413C6">
      <w:pPr>
        <w:widowControl/>
        <w:suppressAutoHyphens/>
        <w:wordWrap/>
        <w:autoSpaceDE/>
        <w:snapToGrid w:val="0"/>
        <w:spacing w:line="276" w:lineRule="auto"/>
        <w:rPr>
          <w:rFonts w:ascii="Times New Roman" w:eastAsia="Times New Roman"/>
          <w:bCs/>
          <w:color w:val="00000A"/>
          <w:kern w:val="0"/>
          <w:sz w:val="21"/>
          <w:szCs w:val="21"/>
          <w:lang w:val="en-US" w:eastAsia="en-GB" w:bidi="en-GB"/>
        </w:rPr>
      </w:pPr>
    </w:p>
    <w:p w14:paraId="19D31792" w14:textId="4C31B23C" w:rsidR="002C462B" w:rsidRDefault="002C462B" w:rsidP="009425DD">
      <w:pPr>
        <w:widowControl/>
        <w:suppressAutoHyphens/>
        <w:wordWrap/>
        <w:autoSpaceDE/>
        <w:snapToGrid w:val="0"/>
        <w:spacing w:line="276" w:lineRule="auto"/>
        <w:jc w:val="center"/>
        <w:rPr>
          <w:rFonts w:ascii="Times New Roman" w:eastAsia="Times New Roman"/>
          <w:bCs/>
          <w:color w:val="00000A"/>
          <w:kern w:val="0"/>
          <w:sz w:val="21"/>
          <w:szCs w:val="21"/>
        </w:rPr>
      </w:pPr>
      <w:r>
        <w:rPr>
          <w:rFonts w:ascii="Times New Roman"/>
          <w:color w:val="00000A"/>
          <w:sz w:val="21"/>
        </w:rPr>
        <w:t>###</w:t>
      </w:r>
    </w:p>
    <w:p w14:paraId="298F75A6" w14:textId="7FA13093" w:rsidR="009425DD" w:rsidRPr="0090677B" w:rsidRDefault="009425DD" w:rsidP="009425DD">
      <w:pPr>
        <w:widowControl/>
        <w:suppressAutoHyphens/>
        <w:wordWrap/>
        <w:autoSpaceDE/>
        <w:snapToGrid w:val="0"/>
        <w:spacing w:line="276" w:lineRule="auto"/>
        <w:jc w:val="center"/>
        <w:rPr>
          <w:rFonts w:ascii="Times New Roman" w:eastAsia="Times New Roman"/>
          <w:bCs/>
          <w:color w:val="00000A"/>
          <w:kern w:val="0"/>
          <w:sz w:val="21"/>
          <w:szCs w:val="21"/>
          <w:lang w:val="en-US" w:eastAsia="en-GB" w:bidi="en-GB"/>
        </w:rPr>
      </w:pPr>
    </w:p>
    <w:p w14:paraId="4C4ED039" w14:textId="77777777" w:rsidR="0090677B" w:rsidRPr="00A76800" w:rsidRDefault="0090677B" w:rsidP="00855FFB">
      <w:pPr>
        <w:wordWrap/>
        <w:spacing w:line="276" w:lineRule="auto"/>
        <w:rPr>
          <w:rFonts w:ascii="Times New Roman"/>
          <w:b/>
          <w:bCs/>
          <w:sz w:val="21"/>
          <w:szCs w:val="21"/>
        </w:rPr>
      </w:pPr>
      <w:r w:rsidRPr="00A76800">
        <w:rPr>
          <w:rFonts w:ascii="Times New Roman"/>
          <w:b/>
          <w:bCs/>
          <w:sz w:val="21"/>
          <w:szCs w:val="21"/>
        </w:rPr>
        <w:lastRenderedPageBreak/>
        <w:t>About Hankook Tire</w:t>
      </w:r>
    </w:p>
    <w:p w14:paraId="0696EC28" w14:textId="77777777" w:rsidR="0090677B" w:rsidRPr="00A76800" w:rsidRDefault="0090677B" w:rsidP="00855FFB">
      <w:pPr>
        <w:wordWrap/>
        <w:spacing w:line="276" w:lineRule="auto"/>
        <w:rPr>
          <w:rFonts w:ascii="Times New Roman"/>
          <w:b/>
          <w:bCs/>
          <w:sz w:val="21"/>
          <w:szCs w:val="21"/>
        </w:rPr>
      </w:pPr>
    </w:p>
    <w:p w14:paraId="66EE7F03" w14:textId="77777777" w:rsidR="0090677B" w:rsidRDefault="0090677B" w:rsidP="00855FFB">
      <w:pPr>
        <w:wordWrap/>
        <w:spacing w:line="276" w:lineRule="auto"/>
        <w:rPr>
          <w:rFonts w:ascii="Times New Roman"/>
          <w:kern w:val="0"/>
          <w:sz w:val="21"/>
          <w:szCs w:val="21"/>
        </w:rPr>
      </w:pPr>
      <w:r w:rsidRPr="001209E9">
        <w:rPr>
          <w:rFonts w:ascii="Times New Roman"/>
          <w:kern w:val="0"/>
          <w:sz w:val="21"/>
          <w:szCs w:val="21"/>
        </w:rPr>
        <w:t>Hankook Tire manufactures globally innovative, award winning radial tyres of proven superior quality for passenger cars, light trucks, SUVs, RVs, trucks, and buses as well as motorsports (circuit racing/rallies).</w:t>
      </w:r>
    </w:p>
    <w:p w14:paraId="668B970A" w14:textId="77777777" w:rsidR="0090677B" w:rsidRPr="001209E9" w:rsidRDefault="0090677B" w:rsidP="00855FFB">
      <w:pPr>
        <w:wordWrap/>
        <w:spacing w:line="276" w:lineRule="auto"/>
        <w:rPr>
          <w:rFonts w:ascii="Times New Roman"/>
          <w:kern w:val="0"/>
          <w:sz w:val="21"/>
          <w:szCs w:val="21"/>
        </w:rPr>
      </w:pPr>
    </w:p>
    <w:p w14:paraId="142E4BA1" w14:textId="77777777" w:rsidR="0090677B" w:rsidRDefault="0090677B" w:rsidP="00855FFB">
      <w:pPr>
        <w:wordWrap/>
        <w:spacing w:line="276" w:lineRule="auto"/>
        <w:rPr>
          <w:rFonts w:ascii="Times New Roman"/>
          <w:kern w:val="0"/>
          <w:sz w:val="21"/>
          <w:szCs w:val="21"/>
        </w:rPr>
      </w:pPr>
      <w:r w:rsidRPr="001209E9">
        <w:rPr>
          <w:rFonts w:ascii="Times New Roman"/>
          <w:kern w:val="0"/>
          <w:sz w:val="21"/>
          <w:szCs w:val="21"/>
        </w:rPr>
        <w:t xml:space="preserve">Aspiring to bring consumers the utmost excellence in product quality, technological excellence and driving satisfaction, Hankook Tire continuously invests in research and development maintaining five R&amp;D centres and eight production facilities around the world. Bespoke tyre solutions for the European markets as well as European Original Equipment according to the requirements of leading premium car manufacturers, are developed in the company’s regional Technical Centre in Hanover/Germany. Production for the European region is taking place in the state-of-the-art manufacturing site in </w:t>
      </w:r>
      <w:proofErr w:type="spellStart"/>
      <w:r w:rsidRPr="001209E9">
        <w:rPr>
          <w:rFonts w:ascii="Times New Roman"/>
          <w:kern w:val="0"/>
          <w:sz w:val="21"/>
          <w:szCs w:val="21"/>
        </w:rPr>
        <w:t>Rácalmás</w:t>
      </w:r>
      <w:proofErr w:type="spellEnd"/>
      <w:r w:rsidRPr="001209E9">
        <w:rPr>
          <w:rFonts w:ascii="Times New Roman"/>
          <w:kern w:val="0"/>
          <w:sz w:val="21"/>
          <w:szCs w:val="21"/>
        </w:rPr>
        <w:t>/Hungary which was inaugurated in June 2007 and is continuously being expanded. Currently around 3,000 employees produce up to 19 million tyres a year for passenger cars, SUVs and light trucks</w:t>
      </w:r>
      <w:r>
        <w:rPr>
          <w:rFonts w:ascii="Times New Roman"/>
          <w:kern w:val="0"/>
          <w:sz w:val="21"/>
          <w:szCs w:val="21"/>
        </w:rPr>
        <w:t>.</w:t>
      </w:r>
    </w:p>
    <w:p w14:paraId="4F180FAB" w14:textId="77777777" w:rsidR="0090677B" w:rsidRPr="001209E9" w:rsidRDefault="0090677B" w:rsidP="00855FFB">
      <w:pPr>
        <w:wordWrap/>
        <w:spacing w:line="276" w:lineRule="auto"/>
        <w:rPr>
          <w:rFonts w:ascii="Times New Roman"/>
          <w:kern w:val="0"/>
          <w:sz w:val="21"/>
          <w:szCs w:val="21"/>
        </w:rPr>
      </w:pPr>
    </w:p>
    <w:p w14:paraId="691DE517" w14:textId="77777777" w:rsidR="0090677B" w:rsidRPr="001209E9" w:rsidRDefault="0090677B" w:rsidP="00855FFB">
      <w:pPr>
        <w:wordWrap/>
        <w:spacing w:line="276" w:lineRule="auto"/>
        <w:rPr>
          <w:rFonts w:ascii="Times New Roman"/>
          <w:kern w:val="0"/>
          <w:sz w:val="21"/>
          <w:szCs w:val="21"/>
        </w:rPr>
      </w:pPr>
      <w:r w:rsidRPr="001209E9">
        <w:rPr>
          <w:rFonts w:ascii="Times New Roman"/>
          <w:kern w:val="0"/>
          <w:sz w:val="21"/>
          <w:szCs w:val="21"/>
        </w:rPr>
        <w:t xml:space="preserve">Hankook Tire’s European headquarters </w:t>
      </w:r>
      <w:proofErr w:type="gramStart"/>
      <w:r w:rsidRPr="001209E9">
        <w:rPr>
          <w:rFonts w:ascii="Times New Roman"/>
          <w:kern w:val="0"/>
          <w:sz w:val="21"/>
          <w:szCs w:val="21"/>
        </w:rPr>
        <w:t>are located in</w:t>
      </w:r>
      <w:proofErr w:type="gramEnd"/>
      <w:r w:rsidRPr="001209E9">
        <w:rPr>
          <w:rFonts w:ascii="Times New Roman"/>
          <w:kern w:val="0"/>
          <w:sz w:val="21"/>
          <w:szCs w:val="21"/>
        </w:rPr>
        <w:t xml:space="preserve"> Neu-Isenburg near Frankfurt am Main in Germany. The </w:t>
      </w:r>
      <w:r w:rsidRPr="00417DA5">
        <w:rPr>
          <w:rFonts w:ascii="Times New Roman"/>
          <w:kern w:val="0"/>
          <w:sz w:val="21"/>
          <w:szCs w:val="21"/>
        </w:rPr>
        <w:t>manufacturer operates further branches in Czech Republic, France, Germany, Hungary, Italy, the Netherlands, Austria, Poland</w:t>
      </w:r>
      <w:r w:rsidRPr="00491399">
        <w:rPr>
          <w:rFonts w:ascii="Times New Roman"/>
          <w:kern w:val="0"/>
          <w:sz w:val="21"/>
          <w:szCs w:val="21"/>
        </w:rPr>
        <w:t>, Russia, Serbia, Spain, Sweden, Turkey, UK and Ukraine. Hankook products are sold directly through regional distributors in other local</w:t>
      </w:r>
      <w:r w:rsidRPr="00417DA5">
        <w:rPr>
          <w:rFonts w:ascii="Times New Roman"/>
          <w:kern w:val="0"/>
          <w:sz w:val="21"/>
          <w:szCs w:val="21"/>
        </w:rPr>
        <w:t xml:space="preserve"> markets. Hanko</w:t>
      </w:r>
      <w:r>
        <w:rPr>
          <w:rFonts w:ascii="Times New Roman"/>
          <w:kern w:val="0"/>
          <w:sz w:val="21"/>
          <w:szCs w:val="21"/>
        </w:rPr>
        <w:t>ok Tire employs approximately 20</w:t>
      </w:r>
      <w:r w:rsidRPr="00417DA5">
        <w:rPr>
          <w:rFonts w:ascii="Times New Roman"/>
          <w:kern w:val="0"/>
          <w:sz w:val="21"/>
          <w:szCs w:val="21"/>
        </w:rPr>
        <w:t>,000 people worldwide and are selling their products in over 180 countries. Internationally leading car manufacturers rely on tyres made by Hankook for their original equipment. Approximately 34 percent</w:t>
      </w:r>
      <w:r w:rsidRPr="001209E9">
        <w:rPr>
          <w:rFonts w:ascii="Times New Roman"/>
          <w:kern w:val="0"/>
          <w:sz w:val="21"/>
          <w:szCs w:val="21"/>
        </w:rPr>
        <w:t xml:space="preserve"> of the company's global sales are generated within the European and CIS-Region. Hankook Tire has been represented in the renowned Dow Jones Sustainability Index World (DJSI World) since 2016.</w:t>
      </w:r>
    </w:p>
    <w:p w14:paraId="3AEA989E" w14:textId="77777777" w:rsidR="0090677B" w:rsidRPr="001209E9" w:rsidRDefault="0090677B" w:rsidP="00855FFB">
      <w:pPr>
        <w:wordWrap/>
        <w:spacing w:line="276" w:lineRule="auto"/>
        <w:rPr>
          <w:rFonts w:ascii="Times New Roman"/>
          <w:kern w:val="0"/>
          <w:sz w:val="21"/>
          <w:szCs w:val="21"/>
        </w:rPr>
      </w:pPr>
    </w:p>
    <w:p w14:paraId="54EDC980" w14:textId="77777777" w:rsidR="0090677B" w:rsidRDefault="0090677B" w:rsidP="00855FFB">
      <w:pPr>
        <w:wordWrap/>
        <w:spacing w:line="276" w:lineRule="auto"/>
        <w:rPr>
          <w:rFonts w:ascii="Times New Roman"/>
          <w:kern w:val="0"/>
          <w:sz w:val="21"/>
          <w:szCs w:val="21"/>
        </w:rPr>
      </w:pPr>
      <w:r w:rsidRPr="001209E9">
        <w:rPr>
          <w:rFonts w:ascii="Times New Roman"/>
          <w:kern w:val="0"/>
          <w:sz w:val="21"/>
          <w:szCs w:val="21"/>
        </w:rPr>
        <w:t xml:space="preserve">For more information please visit </w:t>
      </w:r>
      <w:hyperlink r:id="rId12" w:history="1">
        <w:r w:rsidRPr="00A822D0">
          <w:rPr>
            <w:rStyle w:val="Hyperlink"/>
            <w:rFonts w:ascii="Times New Roman"/>
            <w:kern w:val="0"/>
            <w:sz w:val="21"/>
            <w:szCs w:val="21"/>
          </w:rPr>
          <w:t>www.hankooktire-mediacenter.com</w:t>
        </w:r>
      </w:hyperlink>
      <w:r>
        <w:rPr>
          <w:rFonts w:ascii="Times New Roman"/>
          <w:kern w:val="0"/>
          <w:sz w:val="21"/>
          <w:szCs w:val="21"/>
        </w:rPr>
        <w:t xml:space="preserve"> </w:t>
      </w:r>
      <w:r w:rsidRPr="001209E9">
        <w:rPr>
          <w:rFonts w:ascii="Times New Roman"/>
          <w:kern w:val="0"/>
          <w:sz w:val="21"/>
          <w:szCs w:val="21"/>
        </w:rPr>
        <w:t xml:space="preserve">or </w:t>
      </w:r>
      <w:hyperlink r:id="rId13" w:history="1">
        <w:r w:rsidRPr="00A822D0">
          <w:rPr>
            <w:rStyle w:val="Hyperlink"/>
            <w:rFonts w:ascii="Times New Roman"/>
            <w:kern w:val="0"/>
            <w:sz w:val="21"/>
            <w:szCs w:val="21"/>
          </w:rPr>
          <w:t>www.hankooktire.com</w:t>
        </w:r>
      </w:hyperlink>
    </w:p>
    <w:p w14:paraId="4158271D" w14:textId="77777777" w:rsidR="0090677B" w:rsidRPr="001209E9" w:rsidRDefault="0090677B" w:rsidP="0090677B">
      <w:pPr>
        <w:wordWrap/>
        <w:spacing w:line="320" w:lineRule="exact"/>
        <w:rPr>
          <w:u w:val="single"/>
        </w:rPr>
      </w:pPr>
    </w:p>
    <w:tbl>
      <w:tblPr>
        <w:tblW w:w="9437" w:type="dxa"/>
        <w:shd w:val="clear" w:color="auto" w:fill="F2F2F2"/>
        <w:tblLook w:val="04A0" w:firstRow="1" w:lastRow="0" w:firstColumn="1" w:lastColumn="0" w:noHBand="0" w:noVBand="1"/>
      </w:tblPr>
      <w:tblGrid>
        <w:gridCol w:w="2359"/>
        <w:gridCol w:w="2359"/>
        <w:gridCol w:w="2359"/>
        <w:gridCol w:w="2360"/>
      </w:tblGrid>
      <w:tr w:rsidR="0090677B" w:rsidRPr="005B27FE" w14:paraId="4D197A9B" w14:textId="77777777" w:rsidTr="00F43F2A">
        <w:tc>
          <w:tcPr>
            <w:tcW w:w="9437" w:type="dxa"/>
            <w:gridSpan w:val="4"/>
            <w:shd w:val="clear" w:color="auto" w:fill="F2F2F2"/>
          </w:tcPr>
          <w:p w14:paraId="6DE167C9" w14:textId="77777777" w:rsidR="0090677B" w:rsidRPr="009D7367" w:rsidRDefault="0090677B" w:rsidP="00F43F2A">
            <w:pPr>
              <w:wordWrap/>
              <w:spacing w:line="320" w:lineRule="exact"/>
              <w:rPr>
                <w:rFonts w:ascii="Times New Roman"/>
                <w:b/>
                <w:bCs/>
                <w:sz w:val="21"/>
                <w:szCs w:val="21"/>
                <w:u w:val="single"/>
                <w:lang w:val="fr-FR"/>
              </w:rPr>
            </w:pPr>
            <w:proofErr w:type="gramStart"/>
            <w:r>
              <w:rPr>
                <w:rFonts w:ascii="Times New Roman"/>
                <w:b/>
                <w:bCs/>
                <w:sz w:val="21"/>
                <w:szCs w:val="21"/>
                <w:u w:val="single"/>
                <w:lang w:val="fr-FR"/>
              </w:rPr>
              <w:t>Contact</w:t>
            </w:r>
            <w:r w:rsidRPr="009D7367">
              <w:rPr>
                <w:rFonts w:ascii="Times New Roman"/>
                <w:b/>
                <w:bCs/>
                <w:sz w:val="21"/>
                <w:szCs w:val="21"/>
                <w:u w:val="single"/>
                <w:lang w:val="fr-FR"/>
              </w:rPr>
              <w:t>:</w:t>
            </w:r>
            <w:proofErr w:type="gramEnd"/>
          </w:p>
          <w:p w14:paraId="7B578B91" w14:textId="77777777" w:rsidR="0090677B" w:rsidRPr="00F10F1B" w:rsidRDefault="0090677B" w:rsidP="00F43F2A">
            <w:pPr>
              <w:wordWrap/>
              <w:spacing w:line="320" w:lineRule="exact"/>
              <w:rPr>
                <w:rFonts w:ascii="Times New Roman"/>
                <w:sz w:val="16"/>
                <w:szCs w:val="16"/>
                <w:lang w:val="de-DE"/>
              </w:rPr>
            </w:pPr>
            <w:r w:rsidRPr="009D7367">
              <w:rPr>
                <w:rFonts w:ascii="Times New Roman"/>
                <w:b/>
                <w:bCs/>
                <w:sz w:val="16"/>
                <w:szCs w:val="16"/>
                <w:lang w:val="fr-FR"/>
              </w:rPr>
              <w:t xml:space="preserve">Hankook Tire Europe GmbH | </w:t>
            </w:r>
            <w:proofErr w:type="spellStart"/>
            <w:r w:rsidRPr="009D7367">
              <w:rPr>
                <w:rFonts w:ascii="Times New Roman"/>
                <w:bCs/>
                <w:sz w:val="16"/>
                <w:szCs w:val="16"/>
                <w:lang w:val="fr-FR"/>
              </w:rPr>
              <w:t>Corporate</w:t>
            </w:r>
            <w:proofErr w:type="spellEnd"/>
            <w:r w:rsidRPr="009D7367">
              <w:rPr>
                <w:rFonts w:ascii="Times New Roman"/>
                <w:bCs/>
                <w:sz w:val="16"/>
                <w:szCs w:val="16"/>
                <w:lang w:val="fr-FR"/>
              </w:rPr>
              <w:t xml:space="preserve"> Communications Europe/CIS</w:t>
            </w:r>
            <w:r w:rsidRPr="009D7367">
              <w:rPr>
                <w:rFonts w:ascii="Times New Roman"/>
                <w:b/>
                <w:bCs/>
                <w:sz w:val="16"/>
                <w:szCs w:val="16"/>
                <w:lang w:val="fr-FR"/>
              </w:rPr>
              <w:t xml:space="preserve"> | </w:t>
            </w:r>
            <w:proofErr w:type="spellStart"/>
            <w:r w:rsidRPr="009D7367">
              <w:rPr>
                <w:rFonts w:ascii="Times New Roman"/>
                <w:sz w:val="16"/>
                <w:szCs w:val="16"/>
                <w:lang w:val="fr-FR"/>
              </w:rPr>
              <w:t>Siemensstr</w:t>
            </w:r>
            <w:proofErr w:type="spellEnd"/>
            <w:r w:rsidRPr="009D7367">
              <w:rPr>
                <w:rFonts w:ascii="Times New Roman"/>
                <w:sz w:val="16"/>
                <w:szCs w:val="16"/>
                <w:lang w:val="fr-FR"/>
              </w:rPr>
              <w:t xml:space="preserve">. </w:t>
            </w:r>
            <w:r w:rsidRPr="00F10F1B">
              <w:rPr>
                <w:rFonts w:ascii="Times New Roman"/>
                <w:sz w:val="16"/>
                <w:szCs w:val="16"/>
                <w:lang w:val="de-DE"/>
              </w:rPr>
              <w:t>14, 63263 Neu-Isenburg</w:t>
            </w:r>
            <w:r w:rsidRPr="00F10F1B">
              <w:rPr>
                <w:rFonts w:ascii="Times New Roman"/>
                <w:b/>
                <w:bCs/>
                <w:sz w:val="16"/>
                <w:szCs w:val="16"/>
                <w:lang w:val="de-DE"/>
              </w:rPr>
              <w:t xml:space="preserve"> | </w:t>
            </w:r>
            <w:r w:rsidRPr="00F10F1B">
              <w:rPr>
                <w:rFonts w:ascii="Times New Roman"/>
                <w:sz w:val="16"/>
                <w:szCs w:val="16"/>
                <w:lang w:val="de-DE"/>
              </w:rPr>
              <w:t>Germany</w:t>
            </w:r>
          </w:p>
          <w:p w14:paraId="68923C20" w14:textId="77777777" w:rsidR="0090677B" w:rsidRPr="00F10F1B" w:rsidRDefault="0090677B" w:rsidP="00F43F2A">
            <w:pPr>
              <w:wordWrap/>
              <w:spacing w:line="200" w:lineRule="exact"/>
              <w:rPr>
                <w:rFonts w:ascii="Times New Roman"/>
                <w:sz w:val="21"/>
                <w:szCs w:val="21"/>
                <w:u w:val="single"/>
                <w:lang w:val="de-DE"/>
              </w:rPr>
            </w:pPr>
          </w:p>
        </w:tc>
      </w:tr>
      <w:tr w:rsidR="0090677B" w:rsidRPr="00C446C4" w14:paraId="1F3B553D" w14:textId="77777777" w:rsidTr="00F43F2A">
        <w:tc>
          <w:tcPr>
            <w:tcW w:w="2359" w:type="dxa"/>
            <w:shd w:val="clear" w:color="auto" w:fill="F2F2F2"/>
          </w:tcPr>
          <w:p w14:paraId="6581641F" w14:textId="77777777" w:rsidR="0090677B" w:rsidRPr="00E33076" w:rsidRDefault="0090677B" w:rsidP="00F43F2A">
            <w:pPr>
              <w:wordWrap/>
              <w:spacing w:line="200" w:lineRule="exact"/>
              <w:rPr>
                <w:rFonts w:ascii="Times New Roman"/>
                <w:b/>
                <w:snapToGrid w:val="0"/>
                <w:sz w:val="16"/>
                <w:szCs w:val="16"/>
                <w:lang w:val="pt-BR"/>
              </w:rPr>
            </w:pPr>
            <w:r w:rsidRPr="00E33076">
              <w:rPr>
                <w:rFonts w:ascii="Times New Roman"/>
                <w:b/>
                <w:snapToGrid w:val="0"/>
                <w:sz w:val="16"/>
                <w:szCs w:val="16"/>
                <w:lang w:val="pt-BR"/>
              </w:rPr>
              <w:t>Felix Kinzer</w:t>
            </w:r>
          </w:p>
          <w:p w14:paraId="2FEAF4F8" w14:textId="77777777" w:rsidR="0090677B" w:rsidRPr="00E33076" w:rsidRDefault="0090677B" w:rsidP="00F43F2A">
            <w:pPr>
              <w:wordWrap/>
              <w:spacing w:line="200" w:lineRule="exact"/>
              <w:rPr>
                <w:rFonts w:ascii="Times New Roman"/>
                <w:snapToGrid w:val="0"/>
                <w:sz w:val="16"/>
                <w:szCs w:val="16"/>
                <w:lang w:val="pt-BR"/>
              </w:rPr>
            </w:pPr>
            <w:r w:rsidRPr="00E33076">
              <w:rPr>
                <w:rFonts w:ascii="Times New Roman"/>
                <w:snapToGrid w:val="0"/>
                <w:sz w:val="16"/>
                <w:szCs w:val="16"/>
                <w:lang w:val="pt-BR"/>
              </w:rPr>
              <w:t>Director</w:t>
            </w:r>
          </w:p>
          <w:p w14:paraId="63C4A3A9" w14:textId="77777777" w:rsidR="0090677B" w:rsidRPr="00E33076" w:rsidRDefault="0090677B" w:rsidP="00F43F2A">
            <w:pPr>
              <w:wordWrap/>
              <w:spacing w:line="200" w:lineRule="exact"/>
              <w:rPr>
                <w:rFonts w:ascii="Times New Roman"/>
                <w:snapToGrid w:val="0"/>
                <w:sz w:val="16"/>
                <w:szCs w:val="16"/>
                <w:lang w:val="pt-BR"/>
              </w:rPr>
            </w:pPr>
            <w:r w:rsidRPr="00E33076">
              <w:rPr>
                <w:rFonts w:ascii="Times New Roman"/>
                <w:snapToGrid w:val="0"/>
                <w:sz w:val="16"/>
                <w:szCs w:val="16"/>
                <w:lang w:val="pt-BR"/>
              </w:rPr>
              <w:t>tel.: +49 (0) 61 02 8149 – 170</w:t>
            </w:r>
          </w:p>
          <w:p w14:paraId="43DB46C2" w14:textId="40788FF7" w:rsidR="0090677B" w:rsidRPr="00E33076" w:rsidRDefault="006E75E6" w:rsidP="00F43F2A">
            <w:pPr>
              <w:wordWrap/>
              <w:spacing w:line="200" w:lineRule="exact"/>
              <w:rPr>
                <w:rFonts w:ascii="Times New Roman"/>
                <w:snapToGrid w:val="0"/>
                <w:sz w:val="16"/>
                <w:szCs w:val="16"/>
                <w:lang w:val="pt-BR"/>
              </w:rPr>
            </w:pPr>
            <w:hyperlink r:id="rId14">
              <w:r w:rsidR="0090677B" w:rsidRPr="00E33076">
                <w:rPr>
                  <w:rStyle w:val="Hyperlink"/>
                  <w:rFonts w:ascii="Times New Roman"/>
                  <w:snapToGrid w:val="0"/>
                  <w:sz w:val="16"/>
                  <w:lang w:val="pt-BR"/>
                </w:rPr>
                <w:t>f.kinzer@hankookreifen.de</w:t>
              </w:r>
            </w:hyperlink>
          </w:p>
        </w:tc>
        <w:tc>
          <w:tcPr>
            <w:tcW w:w="2359" w:type="dxa"/>
            <w:shd w:val="clear" w:color="auto" w:fill="F2F2F2"/>
          </w:tcPr>
          <w:p w14:paraId="4E365FB6" w14:textId="77777777" w:rsidR="0090677B" w:rsidRPr="001E047F" w:rsidRDefault="0090677B" w:rsidP="00F43F2A">
            <w:pPr>
              <w:wordWrap/>
              <w:spacing w:line="200" w:lineRule="exact"/>
              <w:rPr>
                <w:rFonts w:ascii="Times New Roman"/>
                <w:b/>
                <w:sz w:val="16"/>
                <w:szCs w:val="16"/>
                <w:lang w:val="it-IT"/>
              </w:rPr>
            </w:pPr>
            <w:r>
              <w:rPr>
                <w:rFonts w:ascii="Times New Roman"/>
                <w:b/>
                <w:sz w:val="16"/>
                <w:szCs w:val="16"/>
                <w:lang w:val="it-IT"/>
              </w:rPr>
              <w:t xml:space="preserve">Larissa </w:t>
            </w:r>
            <w:proofErr w:type="spellStart"/>
            <w:r>
              <w:rPr>
                <w:rFonts w:ascii="Times New Roman"/>
                <w:b/>
                <w:sz w:val="16"/>
                <w:szCs w:val="16"/>
                <w:lang w:val="it-IT"/>
              </w:rPr>
              <w:t>Büsch</w:t>
            </w:r>
            <w:proofErr w:type="spellEnd"/>
          </w:p>
          <w:p w14:paraId="17029DCA" w14:textId="77777777" w:rsidR="0090677B" w:rsidRPr="001E047F" w:rsidRDefault="0090677B" w:rsidP="00F43F2A">
            <w:pPr>
              <w:wordWrap/>
              <w:spacing w:line="200" w:lineRule="exact"/>
              <w:rPr>
                <w:rFonts w:ascii="Times New Roman"/>
                <w:sz w:val="16"/>
                <w:szCs w:val="16"/>
                <w:lang w:val="it-IT"/>
              </w:rPr>
            </w:pPr>
            <w:r w:rsidRPr="001E047F">
              <w:rPr>
                <w:rFonts w:ascii="Times New Roman"/>
                <w:sz w:val="16"/>
                <w:szCs w:val="16"/>
                <w:lang w:val="it-IT"/>
              </w:rPr>
              <w:t>PR</w:t>
            </w:r>
            <w:r>
              <w:rPr>
                <w:rFonts w:ascii="Times New Roman"/>
                <w:sz w:val="16"/>
                <w:szCs w:val="16"/>
                <w:lang w:val="it-IT"/>
              </w:rPr>
              <w:t xml:space="preserve"> </w:t>
            </w:r>
            <w:r w:rsidRPr="001E047F">
              <w:rPr>
                <w:rFonts w:ascii="Times New Roman"/>
                <w:sz w:val="16"/>
                <w:szCs w:val="16"/>
                <w:lang w:val="it-IT"/>
              </w:rPr>
              <w:t>Manager</w:t>
            </w:r>
          </w:p>
          <w:p w14:paraId="5A6C0B99" w14:textId="77777777" w:rsidR="0090677B" w:rsidRPr="001E047F" w:rsidRDefault="0090677B" w:rsidP="00F43F2A">
            <w:pPr>
              <w:wordWrap/>
              <w:spacing w:line="200" w:lineRule="exact"/>
              <w:rPr>
                <w:rFonts w:ascii="Times New Roman"/>
                <w:snapToGrid w:val="0"/>
                <w:sz w:val="16"/>
                <w:szCs w:val="16"/>
                <w:lang w:val="it-IT"/>
              </w:rPr>
            </w:pPr>
            <w:r w:rsidRPr="001E047F">
              <w:rPr>
                <w:rFonts w:ascii="Times New Roman"/>
                <w:snapToGrid w:val="0"/>
                <w:sz w:val="16"/>
                <w:szCs w:val="16"/>
                <w:lang w:val="it-IT"/>
              </w:rPr>
              <w:t>tel.: +49 (0) 6102 8149 – 173</w:t>
            </w:r>
          </w:p>
          <w:p w14:paraId="7E05D5C7" w14:textId="77777777" w:rsidR="0090677B" w:rsidRDefault="006E75E6" w:rsidP="00F43F2A">
            <w:pPr>
              <w:wordWrap/>
              <w:spacing w:line="200" w:lineRule="exact"/>
              <w:rPr>
                <w:rStyle w:val="Hyperlink"/>
                <w:rFonts w:ascii="Times New Roman"/>
                <w:sz w:val="16"/>
                <w:szCs w:val="16"/>
                <w:lang w:val="de-DE"/>
              </w:rPr>
            </w:pPr>
            <w:hyperlink r:id="rId15" w:history="1">
              <w:r w:rsidR="0090677B" w:rsidRPr="00A822D0">
                <w:rPr>
                  <w:rStyle w:val="Hyperlink"/>
                  <w:rFonts w:ascii="Times New Roman"/>
                  <w:sz w:val="16"/>
                  <w:szCs w:val="16"/>
                  <w:lang w:val="de-DE"/>
                </w:rPr>
                <w:t>l.buesch@hankookreifen.de</w:t>
              </w:r>
            </w:hyperlink>
          </w:p>
          <w:p w14:paraId="40E73465" w14:textId="77777777" w:rsidR="0090677B" w:rsidRPr="00B96BD9" w:rsidRDefault="0090677B" w:rsidP="00F43F2A">
            <w:pPr>
              <w:wordWrap/>
              <w:spacing w:line="200" w:lineRule="exact"/>
              <w:rPr>
                <w:rFonts w:ascii="Times New Roman"/>
                <w:color w:val="0070C0"/>
                <w:sz w:val="21"/>
                <w:szCs w:val="21"/>
                <w:lang w:val="de-DE"/>
              </w:rPr>
            </w:pPr>
          </w:p>
        </w:tc>
        <w:tc>
          <w:tcPr>
            <w:tcW w:w="2359" w:type="dxa"/>
            <w:shd w:val="clear" w:color="auto" w:fill="F2F2F2"/>
          </w:tcPr>
          <w:p w14:paraId="00D1DF56" w14:textId="77777777" w:rsidR="0090677B" w:rsidRPr="009D7367" w:rsidRDefault="0090677B" w:rsidP="00F43F2A">
            <w:pPr>
              <w:wordWrap/>
              <w:spacing w:line="200" w:lineRule="exact"/>
              <w:rPr>
                <w:rFonts w:ascii="Times New Roman"/>
                <w:b/>
                <w:sz w:val="16"/>
                <w:szCs w:val="16"/>
                <w:lang w:val="fr-FR"/>
              </w:rPr>
            </w:pPr>
            <w:r>
              <w:rPr>
                <w:rFonts w:ascii="Times New Roman"/>
                <w:b/>
                <w:sz w:val="16"/>
                <w:szCs w:val="16"/>
                <w:lang w:val="fr-FR"/>
              </w:rPr>
              <w:t>Stefan Prohaska</w:t>
            </w:r>
          </w:p>
          <w:p w14:paraId="0E719527" w14:textId="77777777" w:rsidR="0090677B" w:rsidRDefault="0090677B" w:rsidP="00F43F2A">
            <w:pPr>
              <w:wordWrap/>
              <w:spacing w:line="200" w:lineRule="exact"/>
              <w:rPr>
                <w:rFonts w:ascii="Times New Roman"/>
                <w:sz w:val="16"/>
                <w:szCs w:val="16"/>
                <w:lang w:val="fr-FR"/>
              </w:rPr>
            </w:pPr>
            <w:r>
              <w:rPr>
                <w:rFonts w:ascii="Times New Roman"/>
                <w:sz w:val="16"/>
                <w:szCs w:val="16"/>
                <w:lang w:val="fr-FR"/>
              </w:rPr>
              <w:t>PR Assistant</w:t>
            </w:r>
          </w:p>
          <w:p w14:paraId="3673A168" w14:textId="77777777" w:rsidR="0090677B" w:rsidRPr="009D7367" w:rsidRDefault="0090677B" w:rsidP="00F43F2A">
            <w:pPr>
              <w:wordWrap/>
              <w:spacing w:line="200" w:lineRule="exact"/>
              <w:rPr>
                <w:rFonts w:ascii="Times New Roman"/>
                <w:snapToGrid w:val="0"/>
                <w:sz w:val="16"/>
                <w:szCs w:val="16"/>
                <w:lang w:val="fr-FR"/>
              </w:rPr>
            </w:pPr>
            <w:proofErr w:type="gramStart"/>
            <w:r w:rsidRPr="009D7367">
              <w:rPr>
                <w:rFonts w:ascii="Times New Roman"/>
                <w:snapToGrid w:val="0"/>
                <w:sz w:val="16"/>
                <w:szCs w:val="16"/>
                <w:lang w:val="fr-FR"/>
              </w:rPr>
              <w:t>tel</w:t>
            </w:r>
            <w:proofErr w:type="gramEnd"/>
            <w:r w:rsidRPr="009D7367">
              <w:rPr>
                <w:rFonts w:ascii="Times New Roman"/>
                <w:snapToGrid w:val="0"/>
                <w:sz w:val="16"/>
                <w:szCs w:val="16"/>
                <w:lang w:val="fr-FR"/>
              </w:rPr>
              <w:t>.: +49 (0) 6102 8149 – 17</w:t>
            </w:r>
            <w:r>
              <w:rPr>
                <w:rFonts w:ascii="Times New Roman"/>
                <w:snapToGrid w:val="0"/>
                <w:sz w:val="16"/>
                <w:szCs w:val="16"/>
                <w:lang w:val="fr-FR"/>
              </w:rPr>
              <w:t>1</w:t>
            </w:r>
          </w:p>
          <w:p w14:paraId="0D03E684" w14:textId="77777777" w:rsidR="0090677B" w:rsidRDefault="006E75E6" w:rsidP="00F43F2A">
            <w:pPr>
              <w:wordWrap/>
              <w:spacing w:line="200" w:lineRule="exact"/>
              <w:rPr>
                <w:rStyle w:val="Hyperlink"/>
                <w:rFonts w:ascii="Times New Roman"/>
                <w:snapToGrid w:val="0"/>
                <w:sz w:val="16"/>
                <w:szCs w:val="16"/>
                <w:lang w:val="fr-FR"/>
              </w:rPr>
            </w:pPr>
            <w:hyperlink r:id="rId16" w:history="1">
              <w:r w:rsidR="0090677B" w:rsidRPr="00A822D0">
                <w:rPr>
                  <w:rStyle w:val="Hyperlink"/>
                  <w:rFonts w:ascii="Times New Roman"/>
                  <w:snapToGrid w:val="0"/>
                  <w:sz w:val="16"/>
                  <w:szCs w:val="16"/>
                  <w:lang w:val="fr-FR"/>
                </w:rPr>
                <w:t>s.prohaska@hankookreifen.de</w:t>
              </w:r>
            </w:hyperlink>
          </w:p>
          <w:p w14:paraId="69AF1BEF" w14:textId="77777777" w:rsidR="0090677B" w:rsidRPr="00E33076" w:rsidRDefault="0090677B" w:rsidP="00F43F2A">
            <w:pPr>
              <w:wordWrap/>
              <w:spacing w:line="200" w:lineRule="exact"/>
              <w:rPr>
                <w:rFonts w:ascii="Times New Roman"/>
                <w:sz w:val="21"/>
                <w:szCs w:val="21"/>
                <w:lang w:val="fr-FR"/>
              </w:rPr>
            </w:pPr>
            <w:r w:rsidRPr="00E33076">
              <w:rPr>
                <w:rFonts w:ascii="Times New Roman"/>
                <w:sz w:val="21"/>
                <w:szCs w:val="21"/>
                <w:lang w:val="fr-FR"/>
              </w:rPr>
              <w:t xml:space="preserve"> </w:t>
            </w:r>
          </w:p>
        </w:tc>
        <w:tc>
          <w:tcPr>
            <w:tcW w:w="2360" w:type="dxa"/>
            <w:shd w:val="clear" w:color="auto" w:fill="F2F2F2"/>
          </w:tcPr>
          <w:p w14:paraId="7DCF92B0" w14:textId="77777777" w:rsidR="0090677B" w:rsidRPr="00E33076" w:rsidRDefault="0090677B" w:rsidP="00F43F2A">
            <w:pPr>
              <w:wordWrap/>
              <w:spacing w:line="200" w:lineRule="exact"/>
              <w:rPr>
                <w:rFonts w:ascii="Times New Roman"/>
                <w:sz w:val="21"/>
                <w:szCs w:val="21"/>
                <w:lang w:val="fr-FR"/>
              </w:rPr>
            </w:pPr>
          </w:p>
        </w:tc>
      </w:tr>
    </w:tbl>
    <w:p w14:paraId="0E5364AF" w14:textId="122E4BED" w:rsidR="00E34121" w:rsidRPr="00126911" w:rsidRDefault="00E34121" w:rsidP="004F7401">
      <w:pPr>
        <w:wordWrap/>
        <w:spacing w:line="320" w:lineRule="exact"/>
        <w:rPr>
          <w:lang w:val="fr-FR"/>
        </w:rPr>
      </w:pPr>
    </w:p>
    <w:sectPr w:rsidR="00E34121" w:rsidRPr="00126911" w:rsidSect="00CF776C">
      <w:headerReference w:type="default" r:id="rId17"/>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E972B4" w14:textId="77777777" w:rsidR="00622F1C" w:rsidRDefault="00622F1C" w:rsidP="002368D6">
      <w:r>
        <w:separator/>
      </w:r>
    </w:p>
  </w:endnote>
  <w:endnote w:type="continuationSeparator" w:id="0">
    <w:p w14:paraId="78AFCDF7" w14:textId="77777777" w:rsidR="00622F1C" w:rsidRDefault="00622F1C" w:rsidP="002368D6">
      <w:r>
        <w:continuationSeparator/>
      </w:r>
    </w:p>
  </w:endnote>
  <w:endnote w:type="continuationNotice" w:id="1">
    <w:p w14:paraId="659F4C0E" w14:textId="77777777" w:rsidR="00622F1C" w:rsidRDefault="00622F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3C2F0" w14:textId="77777777" w:rsidR="00622F1C" w:rsidRDefault="00622F1C" w:rsidP="002368D6">
      <w:r>
        <w:separator/>
      </w:r>
    </w:p>
  </w:footnote>
  <w:footnote w:type="continuationSeparator" w:id="0">
    <w:p w14:paraId="4AE11D1A" w14:textId="77777777" w:rsidR="00622F1C" w:rsidRDefault="00622F1C" w:rsidP="002368D6">
      <w:r>
        <w:continuationSeparator/>
      </w:r>
    </w:p>
  </w:footnote>
  <w:footnote w:type="continuationNotice" w:id="1">
    <w:p w14:paraId="0D006693" w14:textId="77777777" w:rsidR="00622F1C" w:rsidRDefault="00622F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59D2" w14:textId="6B20F7D7" w:rsidR="00D1578E" w:rsidRDefault="00CC4AFF">
    <w:pPr>
      <w:pStyle w:val="Kopfzeile"/>
    </w:pPr>
    <w:r>
      <w:rPr>
        <w:rFonts w:ascii="Arial" w:hAnsi="Arial"/>
        <w:noProof/>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pt-BR" w:vendorID="64" w:dllVersion="0" w:nlCheck="1" w:checkStyle="0"/>
  <w:proofState w:spelling="clean" w:grammar="clean"/>
  <w:defaultTabStop w:val="708"/>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NDQztTC1MDcyNDRR0lEKTi0uzszPAymwqAUAyNTYGywAAAA="/>
  </w:docVars>
  <w:rsids>
    <w:rsidRoot w:val="0091627C"/>
    <w:rsid w:val="0000075C"/>
    <w:rsid w:val="00002F58"/>
    <w:rsid w:val="000037ED"/>
    <w:rsid w:val="00006AA7"/>
    <w:rsid w:val="000171A9"/>
    <w:rsid w:val="00025F95"/>
    <w:rsid w:val="00026012"/>
    <w:rsid w:val="000357E0"/>
    <w:rsid w:val="000403E1"/>
    <w:rsid w:val="000453C2"/>
    <w:rsid w:val="000464E5"/>
    <w:rsid w:val="0004725A"/>
    <w:rsid w:val="00047270"/>
    <w:rsid w:val="000608D7"/>
    <w:rsid w:val="00060E89"/>
    <w:rsid w:val="0006213B"/>
    <w:rsid w:val="000642E3"/>
    <w:rsid w:val="00077E00"/>
    <w:rsid w:val="000804F7"/>
    <w:rsid w:val="000844D6"/>
    <w:rsid w:val="00085AE2"/>
    <w:rsid w:val="00087BE1"/>
    <w:rsid w:val="00093768"/>
    <w:rsid w:val="0009671E"/>
    <w:rsid w:val="000A2C64"/>
    <w:rsid w:val="000C023B"/>
    <w:rsid w:val="000C1435"/>
    <w:rsid w:val="000C1971"/>
    <w:rsid w:val="000C2368"/>
    <w:rsid w:val="000C3997"/>
    <w:rsid w:val="000C7312"/>
    <w:rsid w:val="000D1C9C"/>
    <w:rsid w:val="000E450C"/>
    <w:rsid w:val="000E5F5E"/>
    <w:rsid w:val="000E7C45"/>
    <w:rsid w:val="000F0BD7"/>
    <w:rsid w:val="000F4B6D"/>
    <w:rsid w:val="000F5EE3"/>
    <w:rsid w:val="00100695"/>
    <w:rsid w:val="00103BBC"/>
    <w:rsid w:val="00104CBA"/>
    <w:rsid w:val="001059CC"/>
    <w:rsid w:val="00106E8B"/>
    <w:rsid w:val="00110230"/>
    <w:rsid w:val="001112CC"/>
    <w:rsid w:val="001156DB"/>
    <w:rsid w:val="00121705"/>
    <w:rsid w:val="00121F56"/>
    <w:rsid w:val="00123414"/>
    <w:rsid w:val="00125376"/>
    <w:rsid w:val="00126911"/>
    <w:rsid w:val="00130EA4"/>
    <w:rsid w:val="00133189"/>
    <w:rsid w:val="00134E12"/>
    <w:rsid w:val="00136636"/>
    <w:rsid w:val="00137CC3"/>
    <w:rsid w:val="0014412A"/>
    <w:rsid w:val="001520CC"/>
    <w:rsid w:val="00162215"/>
    <w:rsid w:val="0016303F"/>
    <w:rsid w:val="00166946"/>
    <w:rsid w:val="00173033"/>
    <w:rsid w:val="001933D1"/>
    <w:rsid w:val="001951AA"/>
    <w:rsid w:val="001A0862"/>
    <w:rsid w:val="001A30A0"/>
    <w:rsid w:val="001A5C71"/>
    <w:rsid w:val="001A7666"/>
    <w:rsid w:val="001B333D"/>
    <w:rsid w:val="001B37D8"/>
    <w:rsid w:val="001B678A"/>
    <w:rsid w:val="001C0514"/>
    <w:rsid w:val="001C2174"/>
    <w:rsid w:val="001C28E8"/>
    <w:rsid w:val="001C57A9"/>
    <w:rsid w:val="001C640E"/>
    <w:rsid w:val="001C7F27"/>
    <w:rsid w:val="001D0D0F"/>
    <w:rsid w:val="001D5CB2"/>
    <w:rsid w:val="001E047F"/>
    <w:rsid w:val="001E1580"/>
    <w:rsid w:val="001F43A2"/>
    <w:rsid w:val="00202527"/>
    <w:rsid w:val="00203FD8"/>
    <w:rsid w:val="00207D80"/>
    <w:rsid w:val="002156E3"/>
    <w:rsid w:val="00224EB6"/>
    <w:rsid w:val="0023202E"/>
    <w:rsid w:val="002368D6"/>
    <w:rsid w:val="002413C6"/>
    <w:rsid w:val="00242E2D"/>
    <w:rsid w:val="00244033"/>
    <w:rsid w:val="00244A9D"/>
    <w:rsid w:val="00246CF1"/>
    <w:rsid w:val="00246D09"/>
    <w:rsid w:val="00247674"/>
    <w:rsid w:val="002500DA"/>
    <w:rsid w:val="00250836"/>
    <w:rsid w:val="002639E5"/>
    <w:rsid w:val="0027103B"/>
    <w:rsid w:val="00273CE2"/>
    <w:rsid w:val="00274364"/>
    <w:rsid w:val="00275CBD"/>
    <w:rsid w:val="002763C3"/>
    <w:rsid w:val="00277C4D"/>
    <w:rsid w:val="00280A81"/>
    <w:rsid w:val="0028434D"/>
    <w:rsid w:val="002906AC"/>
    <w:rsid w:val="00293F6F"/>
    <w:rsid w:val="002A4A66"/>
    <w:rsid w:val="002A697E"/>
    <w:rsid w:val="002B6903"/>
    <w:rsid w:val="002C3E79"/>
    <w:rsid w:val="002C462B"/>
    <w:rsid w:val="002D0BCF"/>
    <w:rsid w:val="002D28EF"/>
    <w:rsid w:val="002D4C19"/>
    <w:rsid w:val="002D68AF"/>
    <w:rsid w:val="002D6A14"/>
    <w:rsid w:val="002D7160"/>
    <w:rsid w:val="002E0A29"/>
    <w:rsid w:val="002E29DA"/>
    <w:rsid w:val="002F4CD8"/>
    <w:rsid w:val="00302778"/>
    <w:rsid w:val="00304CE5"/>
    <w:rsid w:val="00311BE8"/>
    <w:rsid w:val="00314354"/>
    <w:rsid w:val="00315FF0"/>
    <w:rsid w:val="00317FCB"/>
    <w:rsid w:val="00323A61"/>
    <w:rsid w:val="003263EC"/>
    <w:rsid w:val="00327DC2"/>
    <w:rsid w:val="003312FE"/>
    <w:rsid w:val="00331CE9"/>
    <w:rsid w:val="00344587"/>
    <w:rsid w:val="00347CFF"/>
    <w:rsid w:val="00351819"/>
    <w:rsid w:val="0035385C"/>
    <w:rsid w:val="00362E3D"/>
    <w:rsid w:val="0036385E"/>
    <w:rsid w:val="00366378"/>
    <w:rsid w:val="0037492E"/>
    <w:rsid w:val="003773C2"/>
    <w:rsid w:val="00377DFE"/>
    <w:rsid w:val="00381261"/>
    <w:rsid w:val="00381DDA"/>
    <w:rsid w:val="00385737"/>
    <w:rsid w:val="00387028"/>
    <w:rsid w:val="003907B3"/>
    <w:rsid w:val="003927C9"/>
    <w:rsid w:val="00397712"/>
    <w:rsid w:val="003A1B28"/>
    <w:rsid w:val="003A2227"/>
    <w:rsid w:val="003A24CF"/>
    <w:rsid w:val="003A5934"/>
    <w:rsid w:val="003B2C96"/>
    <w:rsid w:val="003B4546"/>
    <w:rsid w:val="003C4B3B"/>
    <w:rsid w:val="003C5E94"/>
    <w:rsid w:val="003D5034"/>
    <w:rsid w:val="003E5975"/>
    <w:rsid w:val="003F2CAB"/>
    <w:rsid w:val="003F7C6B"/>
    <w:rsid w:val="00403A7E"/>
    <w:rsid w:val="00412617"/>
    <w:rsid w:val="00412E14"/>
    <w:rsid w:val="0041309B"/>
    <w:rsid w:val="004171C0"/>
    <w:rsid w:val="00427B98"/>
    <w:rsid w:val="00430A40"/>
    <w:rsid w:val="00430E57"/>
    <w:rsid w:val="00433D07"/>
    <w:rsid w:val="00435A91"/>
    <w:rsid w:val="0044063D"/>
    <w:rsid w:val="00440ECD"/>
    <w:rsid w:val="00445D20"/>
    <w:rsid w:val="004477D2"/>
    <w:rsid w:val="00452C02"/>
    <w:rsid w:val="004560BA"/>
    <w:rsid w:val="004654AC"/>
    <w:rsid w:val="00465E15"/>
    <w:rsid w:val="00483F60"/>
    <w:rsid w:val="004871DE"/>
    <w:rsid w:val="004928F7"/>
    <w:rsid w:val="00492E64"/>
    <w:rsid w:val="004A0D24"/>
    <w:rsid w:val="004A13A1"/>
    <w:rsid w:val="004A3489"/>
    <w:rsid w:val="004A55D7"/>
    <w:rsid w:val="004A5EA7"/>
    <w:rsid w:val="004A6C4D"/>
    <w:rsid w:val="004A7F53"/>
    <w:rsid w:val="004B03CF"/>
    <w:rsid w:val="004B2DE4"/>
    <w:rsid w:val="004B3592"/>
    <w:rsid w:val="004B54E8"/>
    <w:rsid w:val="004B6623"/>
    <w:rsid w:val="004C0FA0"/>
    <w:rsid w:val="004C310F"/>
    <w:rsid w:val="004C41BA"/>
    <w:rsid w:val="004C5EAB"/>
    <w:rsid w:val="004C6F91"/>
    <w:rsid w:val="004C7B6B"/>
    <w:rsid w:val="004D1AD6"/>
    <w:rsid w:val="004D6BA4"/>
    <w:rsid w:val="004E4298"/>
    <w:rsid w:val="004F0B74"/>
    <w:rsid w:val="004F7401"/>
    <w:rsid w:val="005056E6"/>
    <w:rsid w:val="00506D24"/>
    <w:rsid w:val="0051287A"/>
    <w:rsid w:val="00513AC5"/>
    <w:rsid w:val="00516467"/>
    <w:rsid w:val="00516B61"/>
    <w:rsid w:val="005202BC"/>
    <w:rsid w:val="005250AC"/>
    <w:rsid w:val="00532550"/>
    <w:rsid w:val="005428DD"/>
    <w:rsid w:val="005505D7"/>
    <w:rsid w:val="00551574"/>
    <w:rsid w:val="005554A8"/>
    <w:rsid w:val="00556B7D"/>
    <w:rsid w:val="00560F8E"/>
    <w:rsid w:val="0056528B"/>
    <w:rsid w:val="005700E3"/>
    <w:rsid w:val="00573843"/>
    <w:rsid w:val="00576C08"/>
    <w:rsid w:val="005806C1"/>
    <w:rsid w:val="00582448"/>
    <w:rsid w:val="00582E94"/>
    <w:rsid w:val="00590A6E"/>
    <w:rsid w:val="00591592"/>
    <w:rsid w:val="005974F4"/>
    <w:rsid w:val="005A073F"/>
    <w:rsid w:val="005A12B8"/>
    <w:rsid w:val="005A4603"/>
    <w:rsid w:val="005B0894"/>
    <w:rsid w:val="005B27FE"/>
    <w:rsid w:val="005B4E44"/>
    <w:rsid w:val="005B5A6D"/>
    <w:rsid w:val="005C193B"/>
    <w:rsid w:val="005C1973"/>
    <w:rsid w:val="005C1CBC"/>
    <w:rsid w:val="005C4CAA"/>
    <w:rsid w:val="005D10C1"/>
    <w:rsid w:val="005D13C7"/>
    <w:rsid w:val="005D3392"/>
    <w:rsid w:val="005D4243"/>
    <w:rsid w:val="005D5FB7"/>
    <w:rsid w:val="005E124D"/>
    <w:rsid w:val="005E15A6"/>
    <w:rsid w:val="005E3E05"/>
    <w:rsid w:val="005E41E2"/>
    <w:rsid w:val="005E42F3"/>
    <w:rsid w:val="005E590C"/>
    <w:rsid w:val="005F4CC5"/>
    <w:rsid w:val="006026DD"/>
    <w:rsid w:val="00602743"/>
    <w:rsid w:val="006062B0"/>
    <w:rsid w:val="00607BDB"/>
    <w:rsid w:val="00615039"/>
    <w:rsid w:val="00622E6E"/>
    <w:rsid w:val="00622F1C"/>
    <w:rsid w:val="00634139"/>
    <w:rsid w:val="00634791"/>
    <w:rsid w:val="00640731"/>
    <w:rsid w:val="00640AAD"/>
    <w:rsid w:val="00644894"/>
    <w:rsid w:val="0065607B"/>
    <w:rsid w:val="006576ED"/>
    <w:rsid w:val="00660681"/>
    <w:rsid w:val="00667975"/>
    <w:rsid w:val="00672CA8"/>
    <w:rsid w:val="006746C3"/>
    <w:rsid w:val="006757D6"/>
    <w:rsid w:val="00676388"/>
    <w:rsid w:val="00677B2D"/>
    <w:rsid w:val="00680980"/>
    <w:rsid w:val="00682892"/>
    <w:rsid w:val="00686A9A"/>
    <w:rsid w:val="0069141D"/>
    <w:rsid w:val="00693CD9"/>
    <w:rsid w:val="00695446"/>
    <w:rsid w:val="006A1270"/>
    <w:rsid w:val="006B1EFB"/>
    <w:rsid w:val="006B7770"/>
    <w:rsid w:val="006B7BC7"/>
    <w:rsid w:val="006C037C"/>
    <w:rsid w:val="006D16CF"/>
    <w:rsid w:val="006D2984"/>
    <w:rsid w:val="006E0520"/>
    <w:rsid w:val="006E48A0"/>
    <w:rsid w:val="006E7485"/>
    <w:rsid w:val="006E75E6"/>
    <w:rsid w:val="006F20E1"/>
    <w:rsid w:val="006F2299"/>
    <w:rsid w:val="006F2F71"/>
    <w:rsid w:val="006F5380"/>
    <w:rsid w:val="006F5933"/>
    <w:rsid w:val="006F5D3D"/>
    <w:rsid w:val="007227B7"/>
    <w:rsid w:val="00722F77"/>
    <w:rsid w:val="00726605"/>
    <w:rsid w:val="00726E4D"/>
    <w:rsid w:val="00727554"/>
    <w:rsid w:val="00727760"/>
    <w:rsid w:val="007303FF"/>
    <w:rsid w:val="00734624"/>
    <w:rsid w:val="00743C21"/>
    <w:rsid w:val="007473B6"/>
    <w:rsid w:val="007519A7"/>
    <w:rsid w:val="00752A74"/>
    <w:rsid w:val="00763E51"/>
    <w:rsid w:val="00767C61"/>
    <w:rsid w:val="00774D06"/>
    <w:rsid w:val="00774ED1"/>
    <w:rsid w:val="00784B4E"/>
    <w:rsid w:val="00784F92"/>
    <w:rsid w:val="007975C7"/>
    <w:rsid w:val="007A7937"/>
    <w:rsid w:val="007B0C5A"/>
    <w:rsid w:val="007B25C3"/>
    <w:rsid w:val="007B327B"/>
    <w:rsid w:val="007B59A4"/>
    <w:rsid w:val="007B700B"/>
    <w:rsid w:val="007C082D"/>
    <w:rsid w:val="007C0F16"/>
    <w:rsid w:val="007C71D7"/>
    <w:rsid w:val="007D4A39"/>
    <w:rsid w:val="007D4E44"/>
    <w:rsid w:val="007E5BF6"/>
    <w:rsid w:val="007E6BD9"/>
    <w:rsid w:val="007E736E"/>
    <w:rsid w:val="007E7DD6"/>
    <w:rsid w:val="00800B9F"/>
    <w:rsid w:val="00801ABB"/>
    <w:rsid w:val="00801FC1"/>
    <w:rsid w:val="00802994"/>
    <w:rsid w:val="008054E6"/>
    <w:rsid w:val="00807059"/>
    <w:rsid w:val="00814064"/>
    <w:rsid w:val="008168A6"/>
    <w:rsid w:val="00817394"/>
    <w:rsid w:val="008209E5"/>
    <w:rsid w:val="00823404"/>
    <w:rsid w:val="0082386D"/>
    <w:rsid w:val="0082399F"/>
    <w:rsid w:val="00830156"/>
    <w:rsid w:val="00833B11"/>
    <w:rsid w:val="008349AF"/>
    <w:rsid w:val="00836DC1"/>
    <w:rsid w:val="00850EEC"/>
    <w:rsid w:val="00853ED5"/>
    <w:rsid w:val="008553DA"/>
    <w:rsid w:val="00855FFB"/>
    <w:rsid w:val="0086025E"/>
    <w:rsid w:val="00870838"/>
    <w:rsid w:val="00871D3B"/>
    <w:rsid w:val="008748B1"/>
    <w:rsid w:val="00874A23"/>
    <w:rsid w:val="00880B64"/>
    <w:rsid w:val="00880C61"/>
    <w:rsid w:val="00881EB3"/>
    <w:rsid w:val="008824A4"/>
    <w:rsid w:val="00885015"/>
    <w:rsid w:val="008864CA"/>
    <w:rsid w:val="008870C6"/>
    <w:rsid w:val="00892C37"/>
    <w:rsid w:val="00893EEA"/>
    <w:rsid w:val="008943DE"/>
    <w:rsid w:val="008A29EB"/>
    <w:rsid w:val="008A35F2"/>
    <w:rsid w:val="008A5AF9"/>
    <w:rsid w:val="008B36D9"/>
    <w:rsid w:val="008B7158"/>
    <w:rsid w:val="008C027B"/>
    <w:rsid w:val="008C3161"/>
    <w:rsid w:val="008D2812"/>
    <w:rsid w:val="008D2C69"/>
    <w:rsid w:val="008D54F9"/>
    <w:rsid w:val="008D7170"/>
    <w:rsid w:val="008E222D"/>
    <w:rsid w:val="008F4443"/>
    <w:rsid w:val="00903886"/>
    <w:rsid w:val="0090677B"/>
    <w:rsid w:val="00906BF6"/>
    <w:rsid w:val="00906F4B"/>
    <w:rsid w:val="0091627C"/>
    <w:rsid w:val="009162CC"/>
    <w:rsid w:val="00916EE4"/>
    <w:rsid w:val="0092116C"/>
    <w:rsid w:val="00924B91"/>
    <w:rsid w:val="00924FBB"/>
    <w:rsid w:val="009318C5"/>
    <w:rsid w:val="00931982"/>
    <w:rsid w:val="009425DD"/>
    <w:rsid w:val="00943198"/>
    <w:rsid w:val="009573A5"/>
    <w:rsid w:val="00957615"/>
    <w:rsid w:val="00965057"/>
    <w:rsid w:val="009653C7"/>
    <w:rsid w:val="00965FD3"/>
    <w:rsid w:val="00973185"/>
    <w:rsid w:val="00973DDE"/>
    <w:rsid w:val="00975AD1"/>
    <w:rsid w:val="00977146"/>
    <w:rsid w:val="00982B24"/>
    <w:rsid w:val="00984ED4"/>
    <w:rsid w:val="009858ED"/>
    <w:rsid w:val="00986818"/>
    <w:rsid w:val="0099716F"/>
    <w:rsid w:val="009A495E"/>
    <w:rsid w:val="009A4D69"/>
    <w:rsid w:val="009A50E0"/>
    <w:rsid w:val="009C1271"/>
    <w:rsid w:val="009C58E5"/>
    <w:rsid w:val="009D01E4"/>
    <w:rsid w:val="009D676F"/>
    <w:rsid w:val="009D7367"/>
    <w:rsid w:val="009E0600"/>
    <w:rsid w:val="009F32B5"/>
    <w:rsid w:val="00A04208"/>
    <w:rsid w:val="00A16539"/>
    <w:rsid w:val="00A17E87"/>
    <w:rsid w:val="00A2034F"/>
    <w:rsid w:val="00A22948"/>
    <w:rsid w:val="00A24702"/>
    <w:rsid w:val="00A24BFF"/>
    <w:rsid w:val="00A40E02"/>
    <w:rsid w:val="00A46FA0"/>
    <w:rsid w:val="00A476E0"/>
    <w:rsid w:val="00A51974"/>
    <w:rsid w:val="00A5625A"/>
    <w:rsid w:val="00A61C9E"/>
    <w:rsid w:val="00A6289D"/>
    <w:rsid w:val="00A66395"/>
    <w:rsid w:val="00A6786A"/>
    <w:rsid w:val="00A758C9"/>
    <w:rsid w:val="00A76443"/>
    <w:rsid w:val="00A81172"/>
    <w:rsid w:val="00A84F9F"/>
    <w:rsid w:val="00A87130"/>
    <w:rsid w:val="00A913F4"/>
    <w:rsid w:val="00A94A0C"/>
    <w:rsid w:val="00A954C2"/>
    <w:rsid w:val="00AA2828"/>
    <w:rsid w:val="00AA58D9"/>
    <w:rsid w:val="00AA6BD4"/>
    <w:rsid w:val="00AA7076"/>
    <w:rsid w:val="00AB0815"/>
    <w:rsid w:val="00AB516F"/>
    <w:rsid w:val="00AB566F"/>
    <w:rsid w:val="00AC2024"/>
    <w:rsid w:val="00AC4335"/>
    <w:rsid w:val="00AD2B42"/>
    <w:rsid w:val="00AE105A"/>
    <w:rsid w:val="00AE40D2"/>
    <w:rsid w:val="00AF512F"/>
    <w:rsid w:val="00B00F4E"/>
    <w:rsid w:val="00B03892"/>
    <w:rsid w:val="00B05930"/>
    <w:rsid w:val="00B069DE"/>
    <w:rsid w:val="00B13EDA"/>
    <w:rsid w:val="00B273EE"/>
    <w:rsid w:val="00B34C53"/>
    <w:rsid w:val="00B52F4D"/>
    <w:rsid w:val="00B576CA"/>
    <w:rsid w:val="00B61956"/>
    <w:rsid w:val="00B65274"/>
    <w:rsid w:val="00B7594B"/>
    <w:rsid w:val="00B82DD2"/>
    <w:rsid w:val="00B96BD9"/>
    <w:rsid w:val="00BB292D"/>
    <w:rsid w:val="00BB6557"/>
    <w:rsid w:val="00BC1C3C"/>
    <w:rsid w:val="00BC1D11"/>
    <w:rsid w:val="00BC5EBF"/>
    <w:rsid w:val="00BC7201"/>
    <w:rsid w:val="00BC7C2C"/>
    <w:rsid w:val="00BD139D"/>
    <w:rsid w:val="00BE2BA2"/>
    <w:rsid w:val="00BF1523"/>
    <w:rsid w:val="00BF2949"/>
    <w:rsid w:val="00BF2FF3"/>
    <w:rsid w:val="00BF599E"/>
    <w:rsid w:val="00C00FF2"/>
    <w:rsid w:val="00C154AE"/>
    <w:rsid w:val="00C16E57"/>
    <w:rsid w:val="00C1785A"/>
    <w:rsid w:val="00C20AD4"/>
    <w:rsid w:val="00C20E51"/>
    <w:rsid w:val="00C212A0"/>
    <w:rsid w:val="00C21915"/>
    <w:rsid w:val="00C21961"/>
    <w:rsid w:val="00C26BA6"/>
    <w:rsid w:val="00C30BA1"/>
    <w:rsid w:val="00C3617F"/>
    <w:rsid w:val="00C40AD4"/>
    <w:rsid w:val="00C41DE2"/>
    <w:rsid w:val="00C446C4"/>
    <w:rsid w:val="00C470BD"/>
    <w:rsid w:val="00C52F7A"/>
    <w:rsid w:val="00C54380"/>
    <w:rsid w:val="00C57CF2"/>
    <w:rsid w:val="00C72CE0"/>
    <w:rsid w:val="00C82679"/>
    <w:rsid w:val="00C8358D"/>
    <w:rsid w:val="00C93BCB"/>
    <w:rsid w:val="00C975C0"/>
    <w:rsid w:val="00CA1163"/>
    <w:rsid w:val="00CA240F"/>
    <w:rsid w:val="00CA42AD"/>
    <w:rsid w:val="00CB3706"/>
    <w:rsid w:val="00CB6DD9"/>
    <w:rsid w:val="00CC08F4"/>
    <w:rsid w:val="00CC20EB"/>
    <w:rsid w:val="00CC4AFF"/>
    <w:rsid w:val="00CC57F7"/>
    <w:rsid w:val="00CC5CB1"/>
    <w:rsid w:val="00CC7E71"/>
    <w:rsid w:val="00CD05A4"/>
    <w:rsid w:val="00CD5AEF"/>
    <w:rsid w:val="00CD7C47"/>
    <w:rsid w:val="00CE4F0A"/>
    <w:rsid w:val="00CF0095"/>
    <w:rsid w:val="00CF09EB"/>
    <w:rsid w:val="00CF0A71"/>
    <w:rsid w:val="00CF6523"/>
    <w:rsid w:val="00CF776C"/>
    <w:rsid w:val="00CF7B13"/>
    <w:rsid w:val="00CF7DBD"/>
    <w:rsid w:val="00D00ED5"/>
    <w:rsid w:val="00D04996"/>
    <w:rsid w:val="00D12281"/>
    <w:rsid w:val="00D1578E"/>
    <w:rsid w:val="00D2602E"/>
    <w:rsid w:val="00D30755"/>
    <w:rsid w:val="00D30DA9"/>
    <w:rsid w:val="00D357BE"/>
    <w:rsid w:val="00D37AF7"/>
    <w:rsid w:val="00D42668"/>
    <w:rsid w:val="00D42D47"/>
    <w:rsid w:val="00D43CFB"/>
    <w:rsid w:val="00D524B0"/>
    <w:rsid w:val="00D71267"/>
    <w:rsid w:val="00D74AE0"/>
    <w:rsid w:val="00D765D9"/>
    <w:rsid w:val="00D77CAB"/>
    <w:rsid w:val="00D821F9"/>
    <w:rsid w:val="00D8504D"/>
    <w:rsid w:val="00D95255"/>
    <w:rsid w:val="00DA1211"/>
    <w:rsid w:val="00DA6E12"/>
    <w:rsid w:val="00DB1A82"/>
    <w:rsid w:val="00DB5F4B"/>
    <w:rsid w:val="00DB7B16"/>
    <w:rsid w:val="00DC0107"/>
    <w:rsid w:val="00DC275E"/>
    <w:rsid w:val="00DC2827"/>
    <w:rsid w:val="00DC562B"/>
    <w:rsid w:val="00DC5D05"/>
    <w:rsid w:val="00DD0677"/>
    <w:rsid w:val="00DD0894"/>
    <w:rsid w:val="00DD0B42"/>
    <w:rsid w:val="00DD7699"/>
    <w:rsid w:val="00DF417D"/>
    <w:rsid w:val="00DF5781"/>
    <w:rsid w:val="00DF5C21"/>
    <w:rsid w:val="00E03F4F"/>
    <w:rsid w:val="00E046C9"/>
    <w:rsid w:val="00E07C7B"/>
    <w:rsid w:val="00E123ED"/>
    <w:rsid w:val="00E20E0B"/>
    <w:rsid w:val="00E2297F"/>
    <w:rsid w:val="00E3000F"/>
    <w:rsid w:val="00E33076"/>
    <w:rsid w:val="00E34121"/>
    <w:rsid w:val="00E34ABD"/>
    <w:rsid w:val="00E408E1"/>
    <w:rsid w:val="00E42C65"/>
    <w:rsid w:val="00E46D00"/>
    <w:rsid w:val="00E472A6"/>
    <w:rsid w:val="00E61021"/>
    <w:rsid w:val="00E64CB1"/>
    <w:rsid w:val="00E6622C"/>
    <w:rsid w:val="00E75AAE"/>
    <w:rsid w:val="00E967BD"/>
    <w:rsid w:val="00EA0B6C"/>
    <w:rsid w:val="00EA4B7C"/>
    <w:rsid w:val="00EA7220"/>
    <w:rsid w:val="00EB3A04"/>
    <w:rsid w:val="00EC45BC"/>
    <w:rsid w:val="00EE0B14"/>
    <w:rsid w:val="00EE1779"/>
    <w:rsid w:val="00EE2D65"/>
    <w:rsid w:val="00EE6A61"/>
    <w:rsid w:val="00EF0C8A"/>
    <w:rsid w:val="00EF178A"/>
    <w:rsid w:val="00EF22A6"/>
    <w:rsid w:val="00F00B7F"/>
    <w:rsid w:val="00F01713"/>
    <w:rsid w:val="00F10F1B"/>
    <w:rsid w:val="00F20A1C"/>
    <w:rsid w:val="00F24D01"/>
    <w:rsid w:val="00F40633"/>
    <w:rsid w:val="00F41472"/>
    <w:rsid w:val="00F43F2A"/>
    <w:rsid w:val="00F4706A"/>
    <w:rsid w:val="00F502E3"/>
    <w:rsid w:val="00F54771"/>
    <w:rsid w:val="00F56973"/>
    <w:rsid w:val="00F654C0"/>
    <w:rsid w:val="00F7447F"/>
    <w:rsid w:val="00F75039"/>
    <w:rsid w:val="00F76109"/>
    <w:rsid w:val="00F91113"/>
    <w:rsid w:val="00F913BF"/>
    <w:rsid w:val="00F91443"/>
    <w:rsid w:val="00F91D3A"/>
    <w:rsid w:val="00F93953"/>
    <w:rsid w:val="00F945DE"/>
    <w:rsid w:val="00F94E7C"/>
    <w:rsid w:val="00F96A78"/>
    <w:rsid w:val="00F96E42"/>
    <w:rsid w:val="00FA2E46"/>
    <w:rsid w:val="00FA4C7E"/>
    <w:rsid w:val="00FB0C2C"/>
    <w:rsid w:val="00FB0F4A"/>
    <w:rsid w:val="00FB63C7"/>
    <w:rsid w:val="00FB6F05"/>
    <w:rsid w:val="00FC1C26"/>
    <w:rsid w:val="00FC2FA7"/>
    <w:rsid w:val="00FC4B92"/>
    <w:rsid w:val="00FC653C"/>
    <w:rsid w:val="00FD2A6C"/>
    <w:rsid w:val="00FD518B"/>
    <w:rsid w:val="00FD7EC2"/>
    <w:rsid w:val="00FE139A"/>
    <w:rsid w:val="00FE23D0"/>
    <w:rsid w:val="00FE2814"/>
    <w:rsid w:val="00FE6CF0"/>
    <w:rsid w:val="00FF4CAE"/>
    <w:rsid w:val="00FF5DD0"/>
    <w:rsid w:val="00FF6646"/>
    <w:rsid w:val="035A94BC"/>
    <w:rsid w:val="03EC096F"/>
    <w:rsid w:val="1BCAE942"/>
    <w:rsid w:val="1C0EB141"/>
    <w:rsid w:val="1E010BE5"/>
    <w:rsid w:val="212D3A8A"/>
    <w:rsid w:val="2558A32B"/>
    <w:rsid w:val="289043ED"/>
    <w:rsid w:val="2A2C144E"/>
    <w:rsid w:val="2BC7E4AF"/>
    <w:rsid w:val="2EFF8571"/>
    <w:rsid w:val="371284DC"/>
    <w:rsid w:val="38AE553D"/>
    <w:rsid w:val="458CD845"/>
    <w:rsid w:val="47402A6F"/>
    <w:rsid w:val="47B5FBD5"/>
    <w:rsid w:val="4CAC95A9"/>
    <w:rsid w:val="536EC580"/>
    <w:rsid w:val="5CA5F116"/>
    <w:rsid w:val="5F5C26B3"/>
    <w:rsid w:val="621A0A67"/>
    <w:rsid w:val="628532B0"/>
    <w:rsid w:val="6D5A2310"/>
    <w:rsid w:val="744CD80D"/>
    <w:rsid w:val="7CCF4C5B"/>
    <w:rsid w:val="7D537E7D"/>
    <w:rsid w:val="7F6DDF4F"/>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3C069BE"/>
  <w15:docId w15:val="{0F7347CD-3717-49AB-9739-35B327F2A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GB"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GB"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GB"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6026DD"/>
    <w:rPr>
      <w:sz w:val="16"/>
      <w:szCs w:val="16"/>
    </w:rPr>
  </w:style>
  <w:style w:type="paragraph" w:styleId="Kommentartext">
    <w:name w:val="annotation text"/>
    <w:basedOn w:val="Standard"/>
    <w:link w:val="KommentartextZchn"/>
    <w:uiPriority w:val="99"/>
    <w:semiHidden/>
    <w:unhideWhenUsed/>
    <w:rsid w:val="006026DD"/>
    <w:rPr>
      <w:szCs w:val="20"/>
    </w:rPr>
  </w:style>
  <w:style w:type="character" w:customStyle="1" w:styleId="KommentartextZchn">
    <w:name w:val="Kommentartext Zchn"/>
    <w:basedOn w:val="Absatz-Standardschriftart"/>
    <w:link w:val="Kommentartext"/>
    <w:uiPriority w:val="99"/>
    <w:semiHidden/>
    <w:rsid w:val="006026DD"/>
    <w:rPr>
      <w:rFonts w:ascii="Batang" w:eastAsia="Batang" w:hAnsi="Times New Roman" w:cs="Times New Roman"/>
      <w:kern w:val="2"/>
      <w:sz w:val="20"/>
      <w:szCs w:val="20"/>
      <w:lang w:val="en-GB" w:eastAsia="ko-KR"/>
    </w:rPr>
  </w:style>
  <w:style w:type="paragraph" w:styleId="Kommentarthema">
    <w:name w:val="annotation subject"/>
    <w:basedOn w:val="Kommentartext"/>
    <w:next w:val="Kommentartext"/>
    <w:link w:val="KommentarthemaZchn"/>
    <w:uiPriority w:val="99"/>
    <w:semiHidden/>
    <w:unhideWhenUsed/>
    <w:rsid w:val="006026DD"/>
    <w:rPr>
      <w:b/>
      <w:bCs/>
    </w:rPr>
  </w:style>
  <w:style w:type="character" w:customStyle="1" w:styleId="KommentarthemaZchn">
    <w:name w:val="Kommentarthema Zchn"/>
    <w:basedOn w:val="KommentartextZchn"/>
    <w:link w:val="Kommentarthema"/>
    <w:uiPriority w:val="99"/>
    <w:semiHidden/>
    <w:rsid w:val="006026DD"/>
    <w:rPr>
      <w:rFonts w:ascii="Batang" w:eastAsia="Batang" w:hAnsi="Times New Roman" w:cs="Times New Roman"/>
      <w:b/>
      <w:bCs/>
      <w:kern w:val="2"/>
      <w:sz w:val="20"/>
      <w:szCs w:val="20"/>
      <w:lang w:val="en-GB" w:eastAsia="ko-KR"/>
    </w:rPr>
  </w:style>
  <w:style w:type="character" w:styleId="NichtaufgelsteErwhnung">
    <w:name w:val="Unresolved Mention"/>
    <w:basedOn w:val="Absatz-Standardschriftart"/>
    <w:uiPriority w:val="99"/>
    <w:semiHidden/>
    <w:unhideWhenUsed/>
    <w:rsid w:val="000F0BD7"/>
    <w:rPr>
      <w:color w:val="605E5C"/>
      <w:shd w:val="clear" w:color="auto" w:fill="E1DFDD"/>
    </w:rPr>
  </w:style>
  <w:style w:type="paragraph" w:styleId="berarbeitung">
    <w:name w:val="Revision"/>
    <w:hidden/>
    <w:uiPriority w:val="99"/>
    <w:semiHidden/>
    <w:rsid w:val="00800B9F"/>
    <w:pPr>
      <w:spacing w:after="0" w:line="240" w:lineRule="auto"/>
    </w:pPr>
    <w:rPr>
      <w:rFonts w:ascii="Batang" w:eastAsia="Batang" w:hAnsi="Times New Roman" w:cs="Times New Roman"/>
      <w:kern w:val="2"/>
      <w:sz w:val="20"/>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27541">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ankooktir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ankooktire-mediacenter.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prohaska@hankookreifen.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odel-solution.com/en/solutions/cmfdesign" TargetMode="External"/><Relationship Id="rId5" Type="http://schemas.openxmlformats.org/officeDocument/2006/relationships/numbering" Target="numbering.xml"/><Relationship Id="rId15" Type="http://schemas.openxmlformats.org/officeDocument/2006/relationships/hyperlink" Target="mailto:l.buesch@hankookreifen.d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kinzer@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Leonie Blach</DisplayName>
        <AccountId>10933</AccountId>
        <AccountType/>
      </UserInfo>
      <UserInfo>
        <DisplayName>Andre Wigger</DisplayName>
        <AccountId>10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26FCB-67A8-408F-8B3C-659C14B9A6DB}">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customXml/itemProps2.xml><?xml version="1.0" encoding="utf-8"?>
<ds:datastoreItem xmlns:ds="http://schemas.openxmlformats.org/officeDocument/2006/customXml" ds:itemID="{A78CEA18-202F-4119-ADBF-69A16575CE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C8B41C-D28B-4D62-8DF9-261524018C24}">
  <ds:schemaRefs>
    <ds:schemaRef ds:uri="http://schemas.microsoft.com/sharepoint/v3/contenttype/forms"/>
  </ds:schemaRefs>
</ds:datastoreItem>
</file>

<file path=customXml/itemProps4.xml><?xml version="1.0" encoding="utf-8"?>
<ds:datastoreItem xmlns:ds="http://schemas.openxmlformats.org/officeDocument/2006/customXml" ds:itemID="{75630CDC-6D32-494C-9E65-0FE2CCF69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5</Words>
  <Characters>5517</Characters>
  <Application>Microsoft Office Word</Application>
  <DocSecurity>0</DocSecurity>
  <Lines>45</Lines>
  <Paragraphs>12</Paragraphs>
  <ScaleCrop>false</ScaleCrop>
  <Company/>
  <LinksUpToDate>false</LinksUpToDate>
  <CharactersWithSpaces>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cp:lastModifiedBy>Karoline Gabriel</cp:lastModifiedBy>
  <cp:revision>5</cp:revision>
  <cp:lastPrinted>2020-01-16T02:34:00Z</cp:lastPrinted>
  <dcterms:created xsi:type="dcterms:W3CDTF">2021-01-07T12:00:00Z</dcterms:created>
  <dcterms:modified xsi:type="dcterms:W3CDTF">2021-01-0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